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14:paraId="0F70FA49" w14:textId="5E0CD4DA" w:rsidR="003D57F8" w:rsidRDefault="003D57F8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>
        <w:rPr>
          <w:rFonts w:ascii="High Tower Text" w:hAnsi="High Tower Text" w:cs="Times New Roman"/>
          <w:sz w:val="34"/>
          <w:szCs w:val="34"/>
        </w:rPr>
        <w:t>It was a hot afternoon. Something happened in a town…</w:t>
      </w:r>
    </w:p>
    <w:p w14:paraId="06AE41DE" w14:textId="77777777" w:rsidR="003D57F8" w:rsidRDefault="003D57F8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2D6756FD" w14:textId="7C3E8CD8" w:rsidR="00B052D5" w:rsidRPr="00352975" w:rsidRDefault="004C58EF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The sunlight paints the town of</w:t>
      </w:r>
      <w:r w:rsidR="00B052D5" w:rsidRPr="00352975">
        <w:rPr>
          <w:rFonts w:ascii="High Tower Text" w:hAnsi="High Tower Text" w:cs="Times New Roman"/>
          <w:sz w:val="34"/>
          <w:szCs w:val="34"/>
        </w:rPr>
        <w:t xml:space="preserve"> Ping’an </w:t>
      </w:r>
      <w:r w:rsidRPr="00352975">
        <w:rPr>
          <w:rFonts w:ascii="High Tower Text" w:hAnsi="High Tower Text" w:cs="Times New Roman"/>
          <w:sz w:val="34"/>
          <w:szCs w:val="34"/>
        </w:rPr>
        <w:t>red</w:t>
      </w:r>
      <w:r w:rsidR="00976940" w:rsidRPr="00352975">
        <w:rPr>
          <w:rFonts w:ascii="High Tower Text" w:hAnsi="High Tower Text" w:cs="Times New Roman"/>
          <w:sz w:val="34"/>
          <w:szCs w:val="34"/>
        </w:rPr>
        <w:t>,</w:t>
      </w:r>
    </w:p>
    <w:p w14:paraId="7080E845" w14:textId="3C1A321C" w:rsidR="00B052D5" w:rsidRPr="00352975" w:rsidRDefault="00976940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and t</w:t>
      </w:r>
      <w:r w:rsidR="00B052D5" w:rsidRPr="00352975">
        <w:rPr>
          <w:rFonts w:ascii="High Tower Text" w:hAnsi="High Tower Text" w:cs="Times New Roman"/>
          <w:sz w:val="34"/>
          <w:szCs w:val="34"/>
        </w:rPr>
        <w:t xml:space="preserve">he afternoon air </w:t>
      </w:r>
      <w:r w:rsidR="004C58EF" w:rsidRPr="00352975">
        <w:rPr>
          <w:rFonts w:ascii="High Tower Text" w:hAnsi="High Tower Text" w:cs="Times New Roman"/>
          <w:sz w:val="34"/>
          <w:szCs w:val="34"/>
        </w:rPr>
        <w:t>is</w:t>
      </w:r>
      <w:r w:rsidR="00B052D5" w:rsidRPr="00352975">
        <w:rPr>
          <w:rFonts w:ascii="High Tower Text" w:hAnsi="High Tower Text" w:cs="Times New Roman"/>
          <w:sz w:val="34"/>
          <w:szCs w:val="34"/>
        </w:rPr>
        <w:t xml:space="preserve"> sultry like a </w:t>
      </w:r>
      <w:r w:rsidR="00A01808" w:rsidRPr="00352975">
        <w:rPr>
          <w:rFonts w:ascii="High Tower Text" w:hAnsi="High Tower Text" w:cs="Times New Roman"/>
          <w:sz w:val="34"/>
          <w:szCs w:val="34"/>
        </w:rPr>
        <w:t>coming storm</w:t>
      </w:r>
      <w:r w:rsidR="004C58EF" w:rsidRPr="00352975">
        <w:rPr>
          <w:rFonts w:ascii="High Tower Text" w:hAnsi="High Tower Text" w:cs="Times New Roman"/>
          <w:sz w:val="34"/>
          <w:szCs w:val="34"/>
        </w:rPr>
        <w:t>.</w:t>
      </w:r>
    </w:p>
    <w:p w14:paraId="426CCC0D" w14:textId="441C77C6" w:rsidR="004F1A05" w:rsidRPr="00366B02" w:rsidRDefault="00366B02" w:rsidP="00CD07C6">
      <w:pPr>
        <w:spacing w:beforeLines="50" w:before="180" w:line="0" w:lineRule="atLeast"/>
        <w:rPr>
          <w:rFonts w:ascii="Century Gothic" w:hAnsi="Century Gothic" w:cs="Times New Roman"/>
          <w:szCs w:val="24"/>
        </w:rPr>
      </w:pPr>
      <w:r w:rsidRPr="00366B02">
        <w:rPr>
          <w:rFonts w:ascii="Century Gothic" w:hAnsi="Century Gothic" w:cs="Times New Roman"/>
          <w:szCs w:val="24"/>
        </w:rPr>
        <w:t xml:space="preserve">* </w:t>
      </w:r>
      <w:r w:rsidR="004F1A05" w:rsidRPr="00366B02">
        <w:rPr>
          <w:rFonts w:ascii="Century Gothic" w:hAnsi="Century Gothic" w:cs="Times New Roman"/>
          <w:szCs w:val="24"/>
        </w:rPr>
        <w:t>Ping’an (</w:t>
      </w:r>
      <w:r w:rsidR="004F1A05" w:rsidRPr="00366B02">
        <w:rPr>
          <w:rFonts w:ascii="Century Gothic" w:hAnsi="Century Gothic" w:cs="Times New Roman"/>
          <w:szCs w:val="24"/>
        </w:rPr>
        <w:t>平安</w:t>
      </w:r>
      <w:r w:rsidR="004F1A05" w:rsidRPr="00366B02">
        <w:rPr>
          <w:rFonts w:ascii="Century Gothic" w:hAnsi="Century Gothic" w:cs="Times New Roman"/>
          <w:szCs w:val="24"/>
        </w:rPr>
        <w:t>) means “peaceful.”</w:t>
      </w:r>
    </w:p>
    <w:p w14:paraId="2003D110" w14:textId="77777777" w:rsidR="000354B1" w:rsidRPr="004F1A05" w:rsidRDefault="000354B1" w:rsidP="000354B1">
      <w:pPr>
        <w:spacing w:line="0" w:lineRule="atLeast"/>
        <w:rPr>
          <w:rFonts w:ascii="High Tower Text" w:hAnsi="High Tower Text" w:cs="Times New Roman"/>
          <w:sz w:val="32"/>
          <w:szCs w:val="32"/>
        </w:rPr>
      </w:pPr>
    </w:p>
    <w:p w14:paraId="1C5BA065" w14:textId="77777777" w:rsidR="00B052D5" w:rsidRPr="00352975" w:rsidRDefault="004C58EF" w:rsidP="00352975">
      <w:pPr>
        <w:spacing w:line="0" w:lineRule="atLeast"/>
        <w:ind w:rightChars="-378" w:right="-907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 xml:space="preserve">The red-faced sword-lion, guardian of the Liu family, </w:t>
      </w:r>
      <w:r w:rsidR="00976940" w:rsidRPr="00352975">
        <w:rPr>
          <w:rFonts w:ascii="High Tower Text" w:hAnsi="High Tower Text" w:cs="Times New Roman"/>
          <w:sz w:val="34"/>
          <w:szCs w:val="34"/>
        </w:rPr>
        <w:t>is drowsy.</w:t>
      </w:r>
    </w:p>
    <w:p w14:paraId="022509F4" w14:textId="5D00AE3E" w:rsidR="004C58EF" w:rsidRPr="00352975" w:rsidRDefault="00A01808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The sword in hi</w:t>
      </w:r>
      <w:r w:rsidR="00976940" w:rsidRPr="00352975">
        <w:rPr>
          <w:rFonts w:ascii="High Tower Text" w:hAnsi="High Tower Text" w:cs="Times New Roman"/>
          <w:sz w:val="34"/>
          <w:szCs w:val="34"/>
        </w:rPr>
        <w:t>s mouth wobbles</w:t>
      </w:r>
      <w:r w:rsidR="00416D05" w:rsidRPr="00352975">
        <w:rPr>
          <w:rFonts w:ascii="High Tower Text" w:hAnsi="High Tower Text" w:cs="Times New Roman"/>
          <w:sz w:val="34"/>
          <w:szCs w:val="34"/>
        </w:rPr>
        <w:t>.</w:t>
      </w:r>
    </w:p>
    <w:p w14:paraId="195B75AB" w14:textId="77777777" w:rsidR="00FD319D" w:rsidRPr="00352975" w:rsidRDefault="00FD319D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61FB7F26" w14:textId="177BC56B" w:rsidR="004C58EF" w:rsidRPr="00352975" w:rsidRDefault="00A01808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He</w:t>
      </w:r>
      <w:r w:rsidR="00976940" w:rsidRPr="00352975">
        <w:rPr>
          <w:rFonts w:ascii="High Tower Text" w:hAnsi="High Tower Text" w:cs="Times New Roman"/>
          <w:sz w:val="34"/>
          <w:szCs w:val="34"/>
        </w:rPr>
        <w:t xml:space="preserve"> begins to fall asleep.</w:t>
      </w:r>
    </w:p>
    <w:p w14:paraId="0849C6C7" w14:textId="77777777" w:rsidR="004C58EF" w:rsidRPr="00352975" w:rsidRDefault="00976940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T</w:t>
      </w:r>
      <w:r w:rsidR="004C58EF" w:rsidRPr="00352975">
        <w:rPr>
          <w:rFonts w:ascii="High Tower Text" w:hAnsi="High Tower Text" w:cs="Times New Roman"/>
          <w:sz w:val="34"/>
          <w:szCs w:val="34"/>
        </w:rPr>
        <w:t>he sword falls to the ground with a loud clang.</w:t>
      </w:r>
    </w:p>
    <w:p w14:paraId="115B6EFA" w14:textId="77777777" w:rsidR="00FD7774" w:rsidRPr="00352975" w:rsidRDefault="00FD7774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7BBD2683" w14:textId="77777777" w:rsidR="004C58EF" w:rsidRPr="00352975" w:rsidRDefault="004C58EF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The sun is even stronger now,</w:t>
      </w:r>
    </w:p>
    <w:p w14:paraId="227B6A8D" w14:textId="77777777" w:rsidR="004965EC" w:rsidRPr="00352975" w:rsidRDefault="00976940" w:rsidP="00352975">
      <w:pPr>
        <w:spacing w:line="0" w:lineRule="atLeast"/>
        <w:ind w:rightChars="-378" w:right="-907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 xml:space="preserve">and </w:t>
      </w:r>
      <w:r w:rsidR="004C58EF" w:rsidRPr="00352975">
        <w:rPr>
          <w:rFonts w:ascii="High Tower Text" w:hAnsi="High Tower Text" w:cs="Times New Roman"/>
          <w:sz w:val="34"/>
          <w:szCs w:val="34"/>
        </w:rPr>
        <w:t xml:space="preserve">the </w:t>
      </w:r>
      <w:r w:rsidR="004965EC" w:rsidRPr="00352975">
        <w:rPr>
          <w:rFonts w:ascii="High Tower Text" w:hAnsi="High Tower Text" w:cs="Times New Roman"/>
          <w:sz w:val="34"/>
          <w:szCs w:val="34"/>
        </w:rPr>
        <w:t>chirp of the cicadas be</w:t>
      </w:r>
      <w:r w:rsidRPr="00352975">
        <w:rPr>
          <w:rFonts w:ascii="High Tower Text" w:hAnsi="High Tower Text" w:cs="Times New Roman"/>
          <w:sz w:val="34"/>
          <w:szCs w:val="34"/>
        </w:rPr>
        <w:t xml:space="preserve">comes louder in the </w:t>
      </w:r>
      <w:r w:rsidR="0060468F" w:rsidRPr="00352975">
        <w:rPr>
          <w:rFonts w:ascii="High Tower Text" w:hAnsi="High Tower Text" w:cs="Times New Roman"/>
          <w:sz w:val="34"/>
          <w:szCs w:val="34"/>
        </w:rPr>
        <w:t>quiet</w:t>
      </w:r>
      <w:r w:rsidRPr="00352975">
        <w:rPr>
          <w:rFonts w:ascii="High Tower Text" w:hAnsi="High Tower Text" w:cs="Times New Roman"/>
          <w:sz w:val="34"/>
          <w:szCs w:val="34"/>
        </w:rPr>
        <w:t xml:space="preserve"> town.</w:t>
      </w:r>
    </w:p>
    <w:p w14:paraId="73B3598B" w14:textId="5E65236D" w:rsidR="004965EC" w:rsidRPr="00352975" w:rsidRDefault="00976940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T</w:t>
      </w:r>
      <w:r w:rsidR="004965EC" w:rsidRPr="00352975">
        <w:rPr>
          <w:rFonts w:ascii="High Tower Text" w:hAnsi="High Tower Text" w:cs="Times New Roman"/>
          <w:sz w:val="34"/>
          <w:szCs w:val="34"/>
        </w:rPr>
        <w:t>hree small ants clamber o</w:t>
      </w:r>
      <w:r w:rsidR="007D04F2" w:rsidRPr="00352975">
        <w:rPr>
          <w:rFonts w:ascii="High Tower Text" w:hAnsi="High Tower Text" w:cs="Times New Roman"/>
          <w:sz w:val="34"/>
          <w:szCs w:val="34"/>
        </w:rPr>
        <w:t>ff</w:t>
      </w:r>
      <w:r w:rsidR="004965EC" w:rsidRPr="00352975">
        <w:rPr>
          <w:rFonts w:ascii="High Tower Text" w:hAnsi="High Tower Text" w:cs="Times New Roman"/>
          <w:sz w:val="34"/>
          <w:szCs w:val="34"/>
        </w:rPr>
        <w:t xml:space="preserve"> the sword slowly.</w:t>
      </w:r>
    </w:p>
    <w:p w14:paraId="64BDD305" w14:textId="77777777" w:rsidR="00FD319D" w:rsidRPr="00352975" w:rsidRDefault="00FD319D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427F1DC9" w14:textId="544F5A64" w:rsidR="004C58EF" w:rsidRPr="00352975" w:rsidRDefault="004965EC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 xml:space="preserve">Two pigeons </w:t>
      </w:r>
      <w:r w:rsidR="007D04F2" w:rsidRPr="00352975">
        <w:rPr>
          <w:rFonts w:ascii="High Tower Text" w:hAnsi="High Tower Text" w:cs="Times New Roman"/>
          <w:sz w:val="34"/>
          <w:szCs w:val="34"/>
        </w:rPr>
        <w:t>perch</w:t>
      </w:r>
      <w:r w:rsidRPr="00352975">
        <w:rPr>
          <w:rFonts w:ascii="High Tower Text" w:hAnsi="High Tower Text" w:cs="Times New Roman"/>
          <w:sz w:val="34"/>
          <w:szCs w:val="34"/>
        </w:rPr>
        <w:t xml:space="preserve"> a</w:t>
      </w:r>
      <w:r w:rsidR="00976940" w:rsidRPr="00352975">
        <w:rPr>
          <w:rFonts w:ascii="High Tower Text" w:hAnsi="High Tower Text" w:cs="Times New Roman"/>
          <w:sz w:val="34"/>
          <w:szCs w:val="34"/>
        </w:rPr>
        <w:t>t the foot of the wall to drink.</w:t>
      </w:r>
    </w:p>
    <w:p w14:paraId="21A67E44" w14:textId="77777777" w:rsidR="004965EC" w:rsidRPr="00352975" w:rsidRDefault="00976940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A</w:t>
      </w:r>
      <w:r w:rsidR="004965EC" w:rsidRPr="00352975">
        <w:rPr>
          <w:rFonts w:ascii="High Tower Text" w:hAnsi="High Tower Text" w:cs="Times New Roman"/>
          <w:sz w:val="34"/>
          <w:szCs w:val="34"/>
        </w:rPr>
        <w:t xml:space="preserve"> black cat suddenly pounces at the pigeons,</w:t>
      </w:r>
    </w:p>
    <w:p w14:paraId="0B46ACCE" w14:textId="77777777" w:rsidR="004965EC" w:rsidRPr="00352975" w:rsidRDefault="00976940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 xml:space="preserve">but </w:t>
      </w:r>
      <w:r w:rsidR="004965EC" w:rsidRPr="00352975">
        <w:rPr>
          <w:rFonts w:ascii="High Tower Text" w:hAnsi="High Tower Text" w:cs="Times New Roman"/>
          <w:sz w:val="34"/>
          <w:szCs w:val="34"/>
        </w:rPr>
        <w:t>they dodge the attack quickly and fly away.</w:t>
      </w:r>
    </w:p>
    <w:p w14:paraId="4FA1B3D6" w14:textId="77777777" w:rsidR="00FD319D" w:rsidRPr="00352975" w:rsidRDefault="00FD319D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316013DC" w14:textId="77777777" w:rsidR="00FD7774" w:rsidRPr="00352975" w:rsidRDefault="004965EC" w:rsidP="00352975">
      <w:pPr>
        <w:spacing w:line="0" w:lineRule="atLeast"/>
        <w:ind w:rightChars="-201" w:right="-482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The black cat is startled by the sound of oncoming footsteps and scurries off.</w:t>
      </w:r>
    </w:p>
    <w:p w14:paraId="097CE5B2" w14:textId="77777777" w:rsidR="00FD319D" w:rsidRPr="00352975" w:rsidRDefault="00FD319D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4DE69B2A" w14:textId="77777777" w:rsidR="004965EC" w:rsidRPr="00352975" w:rsidRDefault="004965EC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A gust of warm air funnels through the red brick alley,</w:t>
      </w:r>
    </w:p>
    <w:p w14:paraId="22DB7599" w14:textId="77777777" w:rsidR="004965EC" w:rsidRPr="00352975" w:rsidRDefault="004965EC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waking up the red-faced sword-lion</w:t>
      </w:r>
      <w:r w:rsidR="00976940" w:rsidRPr="00352975">
        <w:rPr>
          <w:rFonts w:ascii="High Tower Text" w:hAnsi="High Tower Text" w:cs="Times New Roman"/>
          <w:sz w:val="34"/>
          <w:szCs w:val="34"/>
        </w:rPr>
        <w:t>.</w:t>
      </w:r>
    </w:p>
    <w:p w14:paraId="610E2886" w14:textId="77777777" w:rsidR="00045F27" w:rsidRPr="00352975" w:rsidRDefault="00045F27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He opens his mouth and has a big yawn.</w:t>
      </w:r>
    </w:p>
    <w:p w14:paraId="1784A60C" w14:textId="77777777" w:rsidR="00FD319D" w:rsidRPr="00352975" w:rsidRDefault="00FD319D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5CD0B2CB" w14:textId="77777777" w:rsidR="00045F27" w:rsidRPr="00352975" w:rsidRDefault="00045F27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Eh, where is my sword?</w:t>
      </w:r>
    </w:p>
    <w:p w14:paraId="26A29187" w14:textId="77777777" w:rsidR="00045F27" w:rsidRPr="00352975" w:rsidRDefault="00045F27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Where is it exactly?</w:t>
      </w:r>
    </w:p>
    <w:p w14:paraId="583B322B" w14:textId="465457C6" w:rsidR="004965EC" w:rsidRPr="00352975" w:rsidRDefault="00045F27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He</w:t>
      </w:r>
      <w:r w:rsidR="004965EC" w:rsidRPr="00352975">
        <w:rPr>
          <w:rFonts w:ascii="High Tower Text" w:hAnsi="High Tower Text" w:cs="Times New Roman"/>
          <w:sz w:val="34"/>
          <w:szCs w:val="34"/>
        </w:rPr>
        <w:t xml:space="preserve"> looks around nervously</w:t>
      </w:r>
      <w:r w:rsidR="00976940" w:rsidRPr="00352975">
        <w:rPr>
          <w:rFonts w:ascii="High Tower Text" w:hAnsi="High Tower Text" w:cs="Times New Roman"/>
          <w:sz w:val="34"/>
          <w:szCs w:val="34"/>
        </w:rPr>
        <w:t>.</w:t>
      </w:r>
    </w:p>
    <w:p w14:paraId="72006F50" w14:textId="77777777" w:rsidR="004965EC" w:rsidRPr="00352975" w:rsidRDefault="00976940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T</w:t>
      </w:r>
      <w:r w:rsidR="004965EC" w:rsidRPr="00352975">
        <w:rPr>
          <w:rFonts w:ascii="High Tower Text" w:hAnsi="High Tower Text" w:cs="Times New Roman"/>
          <w:sz w:val="34"/>
          <w:szCs w:val="34"/>
        </w:rPr>
        <w:t xml:space="preserve">he sword has </w:t>
      </w:r>
      <w:r w:rsidR="0060468F" w:rsidRPr="00352975">
        <w:rPr>
          <w:rFonts w:ascii="High Tower Text" w:hAnsi="High Tower Text" w:cs="Times New Roman"/>
          <w:sz w:val="34"/>
          <w:szCs w:val="34"/>
        </w:rPr>
        <w:t>disappeared</w:t>
      </w:r>
      <w:r w:rsidR="004965EC" w:rsidRPr="00352975">
        <w:rPr>
          <w:rFonts w:ascii="High Tower Text" w:hAnsi="High Tower Text" w:cs="Times New Roman"/>
          <w:sz w:val="34"/>
          <w:szCs w:val="34"/>
        </w:rPr>
        <w:t>.</w:t>
      </w:r>
    </w:p>
    <w:p w14:paraId="15BB4C26" w14:textId="77777777" w:rsidR="004965EC" w:rsidRPr="00352975" w:rsidRDefault="004965EC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4D64F97D" w14:textId="45B5A4E2" w:rsidR="00817ED4" w:rsidRPr="00352975" w:rsidRDefault="00675170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So</w:t>
      </w:r>
      <w:r w:rsidR="00976940" w:rsidRPr="00352975">
        <w:rPr>
          <w:rFonts w:ascii="High Tower Text" w:hAnsi="High Tower Text" w:cs="Times New Roman"/>
          <w:sz w:val="34"/>
          <w:szCs w:val="34"/>
        </w:rPr>
        <w:t>,</w:t>
      </w:r>
    </w:p>
    <w:p w14:paraId="35C40647" w14:textId="1ED98DA3" w:rsidR="00976940" w:rsidRPr="00352975" w:rsidRDefault="00045F27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he</w:t>
      </w:r>
      <w:r w:rsidR="00976940" w:rsidRPr="00352975">
        <w:rPr>
          <w:rFonts w:ascii="High Tower Text" w:hAnsi="High Tower Text" w:cs="Times New Roman"/>
          <w:sz w:val="34"/>
          <w:szCs w:val="34"/>
        </w:rPr>
        <w:t xml:space="preserve"> jumps off the base </w:t>
      </w:r>
    </w:p>
    <w:p w14:paraId="3C31B1C7" w14:textId="77777777" w:rsidR="00817ED4" w:rsidRPr="00352975" w:rsidRDefault="00976940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and sets off hastily in search of the sword.</w:t>
      </w:r>
    </w:p>
    <w:p w14:paraId="597DECEB" w14:textId="6710522C" w:rsidR="00976940" w:rsidRPr="00352975" w:rsidRDefault="00045F27" w:rsidP="00925FE7">
      <w:pPr>
        <w:spacing w:line="0" w:lineRule="atLeast"/>
        <w:ind w:rightChars="-437" w:right="-1049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lastRenderedPageBreak/>
        <w:t>He</w:t>
      </w:r>
      <w:r w:rsidR="00976940" w:rsidRPr="00352975">
        <w:rPr>
          <w:rFonts w:ascii="High Tower Text" w:hAnsi="High Tower Text" w:cs="Times New Roman"/>
          <w:sz w:val="34"/>
          <w:szCs w:val="34"/>
        </w:rPr>
        <w:t xml:space="preserve"> passes the yellow-faced sword-lion, guardian of the Wu family.</w:t>
      </w:r>
    </w:p>
    <w:p w14:paraId="4EF6D41A" w14:textId="594DF767" w:rsidR="00976940" w:rsidRPr="00352975" w:rsidRDefault="00976940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 xml:space="preserve">“Why have you come here?” the yellow </w:t>
      </w:r>
      <w:r w:rsidR="00075187" w:rsidRPr="00352975">
        <w:rPr>
          <w:rFonts w:ascii="High Tower Text" w:hAnsi="High Tower Text" w:cs="Times New Roman"/>
          <w:sz w:val="34"/>
          <w:szCs w:val="34"/>
        </w:rPr>
        <w:t>asks in</w:t>
      </w:r>
      <w:r w:rsidRPr="00352975">
        <w:rPr>
          <w:rFonts w:ascii="High Tower Text" w:hAnsi="High Tower Text" w:cs="Times New Roman"/>
          <w:sz w:val="34"/>
          <w:szCs w:val="34"/>
        </w:rPr>
        <w:t xml:space="preserve"> surprise.</w:t>
      </w:r>
    </w:p>
    <w:p w14:paraId="4D781A12" w14:textId="77777777" w:rsidR="000354B1" w:rsidRPr="00352975" w:rsidRDefault="000354B1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6E33D663" w14:textId="1F191784" w:rsidR="00976940" w:rsidRPr="00352975" w:rsidRDefault="00976940" w:rsidP="0094174A">
      <w:pPr>
        <w:spacing w:line="0" w:lineRule="atLeast"/>
        <w:ind w:rightChars="2102" w:right="5045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“I’ve lost my sword!” the red</w:t>
      </w:r>
      <w:r w:rsidR="00075187" w:rsidRPr="00352975">
        <w:rPr>
          <w:rFonts w:ascii="High Tower Text" w:hAnsi="High Tower Text" w:cs="Times New Roman"/>
          <w:sz w:val="34"/>
          <w:szCs w:val="34"/>
        </w:rPr>
        <w:t xml:space="preserve"> replies</w:t>
      </w:r>
      <w:r w:rsidRPr="00352975">
        <w:rPr>
          <w:rFonts w:ascii="High Tower Text" w:hAnsi="High Tower Text" w:cs="Times New Roman"/>
          <w:sz w:val="34"/>
          <w:szCs w:val="34"/>
        </w:rPr>
        <w:t>.</w:t>
      </w:r>
    </w:p>
    <w:p w14:paraId="71DD3C1D" w14:textId="77777777" w:rsidR="0094174A" w:rsidRPr="00352975" w:rsidRDefault="0094174A" w:rsidP="0094174A">
      <w:pPr>
        <w:spacing w:line="0" w:lineRule="atLeast"/>
        <w:ind w:rightChars="2102" w:right="5045"/>
        <w:rPr>
          <w:rFonts w:ascii="High Tower Text" w:hAnsi="High Tower Text" w:cs="Times New Roman"/>
          <w:sz w:val="34"/>
          <w:szCs w:val="34"/>
        </w:rPr>
      </w:pPr>
    </w:p>
    <w:p w14:paraId="55B49836" w14:textId="0F47CB02" w:rsidR="00976940" w:rsidRPr="00352975" w:rsidRDefault="00976940" w:rsidP="00925FE7">
      <w:pPr>
        <w:spacing w:line="0" w:lineRule="atLeast"/>
        <w:ind w:rightChars="2085" w:right="5004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“Oh no! You must find it. I’ll help you</w:t>
      </w:r>
      <w:r w:rsidR="0094174A" w:rsidRPr="00352975">
        <w:rPr>
          <w:rFonts w:ascii="High Tower Text" w:hAnsi="High Tower Text" w:cs="Times New Roman"/>
          <w:sz w:val="34"/>
          <w:szCs w:val="34"/>
        </w:rPr>
        <w:t>.</w:t>
      </w:r>
      <w:r w:rsidRPr="00352975">
        <w:rPr>
          <w:rFonts w:ascii="High Tower Text" w:hAnsi="High Tower Text" w:cs="Times New Roman"/>
          <w:sz w:val="34"/>
          <w:szCs w:val="34"/>
        </w:rPr>
        <w:t>”</w:t>
      </w:r>
    </w:p>
    <w:p w14:paraId="0C404063" w14:textId="20A7E86A" w:rsidR="00976940" w:rsidRPr="00352975" w:rsidRDefault="00075187" w:rsidP="000354B1">
      <w:pPr>
        <w:spacing w:line="0" w:lineRule="atLeast"/>
        <w:rPr>
          <w:rStyle w:val="a5"/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offers</w:t>
      </w:r>
      <w:r w:rsidR="00976940" w:rsidRPr="00352975">
        <w:rPr>
          <w:rFonts w:ascii="High Tower Text" w:hAnsi="High Tower Text" w:cs="Times New Roman"/>
          <w:sz w:val="34"/>
          <w:szCs w:val="34"/>
        </w:rPr>
        <w:t xml:space="preserve"> the yellow</w:t>
      </w:r>
      <w:r w:rsidR="00976940" w:rsidRPr="00352975">
        <w:rPr>
          <w:rStyle w:val="a5"/>
          <w:rFonts w:ascii="High Tower Text" w:hAnsi="High Tower Text" w:cs="Times New Roman"/>
          <w:sz w:val="34"/>
          <w:szCs w:val="34"/>
        </w:rPr>
        <w:t>.</w:t>
      </w:r>
    </w:p>
    <w:p w14:paraId="138CF46A" w14:textId="77777777" w:rsidR="000354B1" w:rsidRPr="00352975" w:rsidRDefault="000354B1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24AC512D" w14:textId="77777777" w:rsidR="0094174A" w:rsidRPr="00352975" w:rsidRDefault="00075187" w:rsidP="0094174A">
      <w:pPr>
        <w:spacing w:line="0" w:lineRule="atLeast"/>
        <w:ind w:rightChars="1216" w:right="2918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They pass the black-face</w:t>
      </w:r>
      <w:r w:rsidR="003350EF" w:rsidRPr="00352975">
        <w:rPr>
          <w:rFonts w:ascii="High Tower Text" w:hAnsi="High Tower Text" w:cs="Times New Roman"/>
          <w:sz w:val="34"/>
          <w:szCs w:val="34"/>
        </w:rPr>
        <w:t>d</w:t>
      </w:r>
      <w:r w:rsidRPr="00352975">
        <w:rPr>
          <w:rFonts w:ascii="High Tower Text" w:hAnsi="High Tower Text" w:cs="Times New Roman"/>
          <w:sz w:val="34"/>
          <w:szCs w:val="34"/>
        </w:rPr>
        <w:t xml:space="preserve"> sword-lion, guardian of the Li family.</w:t>
      </w:r>
    </w:p>
    <w:p w14:paraId="5A460D47" w14:textId="01B303EB" w:rsidR="00075187" w:rsidRPr="00352975" w:rsidRDefault="00075187" w:rsidP="0094174A">
      <w:pPr>
        <w:spacing w:line="0" w:lineRule="atLeast"/>
        <w:ind w:rightChars="1216" w:right="2918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“Why have you come here?” the black asks in surprise.</w:t>
      </w:r>
    </w:p>
    <w:p w14:paraId="2189521D" w14:textId="77777777" w:rsidR="000354B1" w:rsidRPr="00352975" w:rsidRDefault="000354B1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4C0BDDC4" w14:textId="77777777" w:rsidR="00F70A99" w:rsidRDefault="00075187" w:rsidP="00925FE7">
      <w:pPr>
        <w:spacing w:line="0" w:lineRule="atLeast"/>
        <w:ind w:rightChars="2026" w:right="4862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 xml:space="preserve">“I’ve lost my sword!” </w:t>
      </w:r>
    </w:p>
    <w:p w14:paraId="479628CE" w14:textId="7E4789AE" w:rsidR="00925FE7" w:rsidRDefault="00075187" w:rsidP="00925FE7">
      <w:pPr>
        <w:spacing w:line="0" w:lineRule="atLeast"/>
        <w:ind w:rightChars="2026" w:right="4862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the red replies.</w:t>
      </w:r>
    </w:p>
    <w:p w14:paraId="3EC5A921" w14:textId="66A83E5A" w:rsidR="00075187" w:rsidRPr="00352975" w:rsidRDefault="00075187" w:rsidP="00925FE7">
      <w:pPr>
        <w:spacing w:line="0" w:lineRule="atLeast"/>
        <w:ind w:rightChars="2026" w:right="4862"/>
        <w:rPr>
          <w:rFonts w:ascii="High Tower Text" w:hAnsi="High Tower Text" w:cs="Times New Roman"/>
          <w:sz w:val="34"/>
          <w:szCs w:val="34"/>
        </w:rPr>
      </w:pPr>
      <w:r w:rsidRPr="00352975">
        <w:rPr>
          <w:rFonts w:ascii="High Tower Text" w:hAnsi="High Tower Text" w:cs="Times New Roman"/>
          <w:sz w:val="34"/>
          <w:szCs w:val="34"/>
        </w:rPr>
        <w:t>The black joins them in search of the sword.</w:t>
      </w:r>
    </w:p>
    <w:p w14:paraId="3FF63BB1" w14:textId="77777777" w:rsidR="00FD7774" w:rsidRPr="00352975" w:rsidRDefault="00FD7774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645CD3EF" w14:textId="66D8FA62" w:rsidR="00075187" w:rsidRPr="00B6526A" w:rsidRDefault="0060468F" w:rsidP="0094174A">
      <w:pPr>
        <w:spacing w:line="0" w:lineRule="atLeast"/>
        <w:ind w:rightChars="862" w:right="2069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>Granddaddy</w:t>
      </w:r>
      <w:r w:rsidR="00075187" w:rsidRPr="00B6526A">
        <w:rPr>
          <w:rFonts w:ascii="High Tower Text" w:hAnsi="High Tower Text" w:cs="Times New Roman"/>
          <w:sz w:val="34"/>
          <w:szCs w:val="34"/>
        </w:rPr>
        <w:t xml:space="preserve"> Liu wakes from his afternoon nap to </w:t>
      </w:r>
      <w:r w:rsidR="00573386" w:rsidRPr="00B6526A">
        <w:rPr>
          <w:rFonts w:ascii="High Tower Text" w:hAnsi="High Tower Text" w:cs="Times New Roman"/>
          <w:sz w:val="34"/>
          <w:szCs w:val="34"/>
        </w:rPr>
        <w:t xml:space="preserve">find </w:t>
      </w:r>
      <w:r w:rsidR="00075187" w:rsidRPr="00B6526A">
        <w:rPr>
          <w:rFonts w:ascii="High Tower Text" w:hAnsi="High Tower Text" w:cs="Times New Roman"/>
          <w:sz w:val="34"/>
          <w:szCs w:val="34"/>
        </w:rPr>
        <w:t>his sword-lion missing.</w:t>
      </w:r>
    </w:p>
    <w:p w14:paraId="2C1FE094" w14:textId="77777777" w:rsidR="000354B1" w:rsidRPr="00B6526A" w:rsidRDefault="000354B1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583B6179" w14:textId="77777777" w:rsidR="00075187" w:rsidRDefault="00075187" w:rsidP="00B6526A">
      <w:pPr>
        <w:spacing w:line="0" w:lineRule="atLeast"/>
        <w:ind w:rightChars="18" w:right="43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>“Without the sword-lions, Ping’an Town is no longer safe!”</w:t>
      </w:r>
    </w:p>
    <w:p w14:paraId="79173D24" w14:textId="77777777" w:rsidR="00075187" w:rsidRDefault="00075187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>people begin to chatter.</w:t>
      </w:r>
    </w:p>
    <w:p w14:paraId="0095A952" w14:textId="77777777" w:rsidR="00B6526A" w:rsidRPr="00B6526A" w:rsidRDefault="00B6526A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0B917449" w14:textId="0CFE2A9F" w:rsidR="00075187" w:rsidRPr="00B6526A" w:rsidRDefault="0060468F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>Granddaddy</w:t>
      </w:r>
      <w:r w:rsidR="00075187" w:rsidRPr="00B6526A">
        <w:rPr>
          <w:rFonts w:ascii="High Tower Text" w:hAnsi="High Tower Text" w:cs="Times New Roman"/>
          <w:sz w:val="34"/>
          <w:szCs w:val="34"/>
        </w:rPr>
        <w:t xml:space="preserve"> Liu </w:t>
      </w:r>
      <w:r w:rsidR="00916F62" w:rsidRPr="00B6526A">
        <w:rPr>
          <w:rFonts w:ascii="High Tower Text" w:hAnsi="High Tower Text" w:cs="Times New Roman"/>
          <w:sz w:val="34"/>
          <w:szCs w:val="34"/>
        </w:rPr>
        <w:t xml:space="preserve">suggests seeking the advice of </w:t>
      </w:r>
      <w:r w:rsidR="00075187" w:rsidRPr="00B6526A">
        <w:rPr>
          <w:rFonts w:ascii="High Tower Text" w:hAnsi="High Tower Text" w:cs="Times New Roman"/>
          <w:sz w:val="34"/>
          <w:szCs w:val="34"/>
        </w:rPr>
        <w:t>Goddess Mazu.</w:t>
      </w:r>
    </w:p>
    <w:p w14:paraId="2D0A7E0F" w14:textId="77777777" w:rsidR="00853C5C" w:rsidRPr="00B6526A" w:rsidRDefault="00853C5C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2B745778" w14:textId="76FD3DE3" w:rsidR="00853C5C" w:rsidRPr="00B6526A" w:rsidRDefault="00471A33" w:rsidP="00471A33">
      <w:pPr>
        <w:widowControl/>
        <w:rPr>
          <w:rFonts w:ascii="High Tower Text" w:hAnsi="High Tower Text" w:cs="Times New Roman"/>
          <w:sz w:val="34"/>
          <w:szCs w:val="34"/>
        </w:rPr>
      </w:pPr>
      <w:r>
        <w:rPr>
          <w:rFonts w:ascii="High Tower Text" w:hAnsi="High Tower Text" w:cs="Times New Roman"/>
          <w:sz w:val="34"/>
          <w:szCs w:val="34"/>
        </w:rPr>
        <w:br w:type="page"/>
      </w:r>
      <w:r w:rsidR="00853C5C" w:rsidRPr="00B6526A">
        <w:rPr>
          <w:rFonts w:ascii="High Tower Text" w:hAnsi="High Tower Text" w:cs="Times New Roman"/>
          <w:sz w:val="34"/>
          <w:szCs w:val="34"/>
        </w:rPr>
        <w:lastRenderedPageBreak/>
        <w:t>The red met three small ants</w:t>
      </w:r>
      <w:r w:rsidR="00B10344" w:rsidRPr="00B6526A">
        <w:rPr>
          <w:rFonts w:ascii="High Tower Text" w:hAnsi="High Tower Text" w:cs="Times New Roman"/>
          <w:sz w:val="34"/>
          <w:szCs w:val="34"/>
        </w:rPr>
        <w:t xml:space="preserve"> in Moli alley</w:t>
      </w:r>
      <w:r w:rsidR="00853C5C" w:rsidRPr="00B6526A">
        <w:rPr>
          <w:rFonts w:ascii="High Tower Text" w:hAnsi="High Tower Text" w:cs="Times New Roman"/>
          <w:sz w:val="34"/>
          <w:szCs w:val="34"/>
        </w:rPr>
        <w:t>.</w:t>
      </w:r>
    </w:p>
    <w:p w14:paraId="3104B30D" w14:textId="14BF5D32" w:rsidR="00B10344" w:rsidRPr="00366B02" w:rsidRDefault="00B10344" w:rsidP="00B10344">
      <w:pPr>
        <w:spacing w:line="0" w:lineRule="atLeast"/>
        <w:rPr>
          <w:rFonts w:ascii="Century Gothic" w:hAnsi="Century Gothic" w:cs="Times New Roman"/>
          <w:szCs w:val="24"/>
        </w:rPr>
      </w:pPr>
      <w:r w:rsidRPr="00366B02">
        <w:rPr>
          <w:rFonts w:ascii="Century Gothic" w:hAnsi="Century Gothic" w:cs="Times New Roman"/>
          <w:szCs w:val="24"/>
        </w:rPr>
        <w:t>* Moli(</w:t>
      </w:r>
      <w:r w:rsidRPr="00366B02">
        <w:rPr>
          <w:rFonts w:ascii="Century Gothic" w:hAnsi="Century Gothic" w:cs="Times New Roman"/>
          <w:szCs w:val="24"/>
        </w:rPr>
        <w:t>茉莉</w:t>
      </w:r>
      <w:r w:rsidRPr="00366B02">
        <w:rPr>
          <w:rFonts w:ascii="Century Gothic" w:hAnsi="Century Gothic" w:cs="Times New Roman"/>
          <w:szCs w:val="24"/>
        </w:rPr>
        <w:t>) means Jasmine.</w:t>
      </w:r>
    </w:p>
    <w:p w14:paraId="5DF75086" w14:textId="77777777" w:rsidR="000354B1" w:rsidRPr="00B6526A" w:rsidRDefault="000354B1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43DDB2BF" w14:textId="34E25831" w:rsidR="00853C5C" w:rsidRPr="00B6526A" w:rsidRDefault="00A00F7D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>
        <w:rPr>
          <w:rFonts w:ascii="High Tower Text" w:hAnsi="High Tower Text" w:cs="Times New Roman"/>
          <w:sz w:val="34"/>
          <w:szCs w:val="34"/>
        </w:rPr>
        <w:t>“</w:t>
      </w:r>
      <w:r w:rsidR="00853C5C" w:rsidRPr="00B6526A">
        <w:rPr>
          <w:rFonts w:ascii="High Tower Text" w:hAnsi="High Tower Text" w:cs="Times New Roman"/>
          <w:sz w:val="34"/>
          <w:szCs w:val="34"/>
        </w:rPr>
        <w:t>Have you seen my sword?</w:t>
      </w:r>
      <w:r>
        <w:rPr>
          <w:rFonts w:ascii="High Tower Text" w:hAnsi="High Tower Text" w:cs="Times New Roman"/>
          <w:sz w:val="34"/>
          <w:szCs w:val="34"/>
        </w:rPr>
        <w:t xml:space="preserve">” </w:t>
      </w:r>
      <w:r w:rsidR="00853C5C" w:rsidRPr="00B6526A">
        <w:rPr>
          <w:rFonts w:ascii="High Tower Text" w:hAnsi="High Tower Text" w:cs="Times New Roman"/>
          <w:sz w:val="34"/>
          <w:szCs w:val="34"/>
        </w:rPr>
        <w:t>He asked.</w:t>
      </w:r>
    </w:p>
    <w:p w14:paraId="7CC4A00B" w14:textId="77777777" w:rsidR="00802AC5" w:rsidRDefault="00A00F7D" w:rsidP="0039045F">
      <w:pPr>
        <w:spacing w:line="0" w:lineRule="atLeast"/>
        <w:ind w:rightChars="862" w:right="2069"/>
        <w:rPr>
          <w:rFonts w:ascii="High Tower Text" w:hAnsi="High Tower Text" w:cs="Times New Roman"/>
          <w:sz w:val="34"/>
          <w:szCs w:val="34"/>
        </w:rPr>
      </w:pPr>
      <w:r>
        <w:rPr>
          <w:rFonts w:ascii="High Tower Text" w:hAnsi="High Tower Text" w:cs="Times New Roman"/>
          <w:sz w:val="34"/>
          <w:szCs w:val="34"/>
        </w:rPr>
        <w:t>“</w:t>
      </w:r>
      <w:r w:rsidR="00853C5C" w:rsidRPr="00B6526A">
        <w:rPr>
          <w:rFonts w:ascii="High Tower Text" w:hAnsi="High Tower Text" w:cs="Times New Roman"/>
          <w:sz w:val="34"/>
          <w:szCs w:val="34"/>
        </w:rPr>
        <w:t>Yes. It’s too big</w:t>
      </w:r>
      <w:r w:rsidR="0039045F" w:rsidRPr="00B6526A">
        <w:rPr>
          <w:rFonts w:ascii="High Tower Text" w:hAnsi="High Tower Text" w:cs="Times New Roman"/>
          <w:sz w:val="34"/>
          <w:szCs w:val="34"/>
        </w:rPr>
        <w:t>. S</w:t>
      </w:r>
      <w:r w:rsidR="001E794B" w:rsidRPr="00B6526A">
        <w:rPr>
          <w:rFonts w:ascii="High Tower Text" w:hAnsi="High Tower Text" w:cs="Times New Roman"/>
          <w:sz w:val="34"/>
          <w:szCs w:val="34"/>
        </w:rPr>
        <w:t>o we</w:t>
      </w:r>
      <w:r w:rsidR="00853C5C" w:rsidRPr="00B6526A">
        <w:rPr>
          <w:rFonts w:ascii="High Tower Text" w:hAnsi="High Tower Text" w:cs="Times New Roman"/>
          <w:sz w:val="34"/>
          <w:szCs w:val="34"/>
        </w:rPr>
        <w:t xml:space="preserve"> couldn’t move it. </w:t>
      </w:r>
    </w:p>
    <w:p w14:paraId="6204F75B" w14:textId="1E3CB8A4" w:rsidR="00853C5C" w:rsidRPr="00B6526A" w:rsidRDefault="00853C5C" w:rsidP="0039045F">
      <w:pPr>
        <w:spacing w:line="0" w:lineRule="atLeast"/>
        <w:ind w:rightChars="862" w:right="2069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 xml:space="preserve">You can </w:t>
      </w:r>
      <w:r w:rsidR="0039045F" w:rsidRPr="00B6526A">
        <w:rPr>
          <w:rFonts w:ascii="High Tower Text" w:hAnsi="High Tower Text" w:cs="Times New Roman"/>
          <w:sz w:val="34"/>
          <w:szCs w:val="34"/>
        </w:rPr>
        <w:t xml:space="preserve">try to </w:t>
      </w:r>
      <w:r w:rsidRPr="00B6526A">
        <w:rPr>
          <w:rFonts w:ascii="High Tower Text" w:hAnsi="High Tower Text" w:cs="Times New Roman"/>
          <w:sz w:val="34"/>
          <w:szCs w:val="34"/>
        </w:rPr>
        <w:t xml:space="preserve">ask </w:t>
      </w:r>
      <w:r w:rsidR="001E794B" w:rsidRPr="00B6526A">
        <w:rPr>
          <w:rFonts w:ascii="High Tower Text" w:hAnsi="High Tower Text" w:cs="Times New Roman"/>
          <w:sz w:val="34"/>
          <w:szCs w:val="34"/>
        </w:rPr>
        <w:t>pigeons</w:t>
      </w:r>
      <w:r w:rsidRPr="00B6526A">
        <w:rPr>
          <w:rFonts w:ascii="High Tower Text" w:hAnsi="High Tower Text" w:cs="Times New Roman"/>
          <w:sz w:val="34"/>
          <w:szCs w:val="34"/>
        </w:rPr>
        <w:t>.</w:t>
      </w:r>
      <w:r w:rsidR="00A00F7D">
        <w:rPr>
          <w:rFonts w:ascii="High Tower Text" w:hAnsi="High Tower Text" w:cs="Times New Roman"/>
          <w:sz w:val="34"/>
          <w:szCs w:val="34"/>
        </w:rPr>
        <w:t xml:space="preserve">” </w:t>
      </w:r>
      <w:r w:rsidRPr="00B6526A">
        <w:rPr>
          <w:rFonts w:ascii="High Tower Text" w:hAnsi="High Tower Text" w:cs="Times New Roman"/>
          <w:sz w:val="34"/>
          <w:szCs w:val="34"/>
        </w:rPr>
        <w:t>Small ants repl</w:t>
      </w:r>
      <w:r w:rsidR="0039045F" w:rsidRPr="00B6526A">
        <w:rPr>
          <w:rFonts w:ascii="High Tower Text" w:hAnsi="High Tower Text" w:cs="Times New Roman"/>
          <w:sz w:val="34"/>
          <w:szCs w:val="34"/>
        </w:rPr>
        <w:t>y</w:t>
      </w:r>
      <w:r w:rsidRPr="00B6526A">
        <w:rPr>
          <w:rFonts w:ascii="High Tower Text" w:hAnsi="High Tower Text" w:cs="Times New Roman"/>
          <w:sz w:val="34"/>
          <w:szCs w:val="34"/>
        </w:rPr>
        <w:t>.</w:t>
      </w:r>
    </w:p>
    <w:p w14:paraId="73D91ECF" w14:textId="77777777" w:rsidR="000354B1" w:rsidRPr="00B6526A" w:rsidRDefault="000354B1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5399E886" w14:textId="5AC8302D" w:rsidR="0039045F" w:rsidRPr="00B6526A" w:rsidRDefault="00A00F7D" w:rsidP="00B6526A">
      <w:pPr>
        <w:spacing w:line="0" w:lineRule="atLeast"/>
        <w:ind w:rightChars="490" w:right="1176"/>
        <w:rPr>
          <w:rFonts w:ascii="High Tower Text" w:hAnsi="High Tower Text" w:cs="Times New Roman"/>
          <w:sz w:val="34"/>
          <w:szCs w:val="34"/>
        </w:rPr>
      </w:pPr>
      <w:r>
        <w:rPr>
          <w:rFonts w:ascii="High Tower Text" w:hAnsi="High Tower Text" w:cs="Times New Roman"/>
          <w:sz w:val="34"/>
          <w:szCs w:val="34"/>
        </w:rPr>
        <w:t>“</w:t>
      </w:r>
      <w:r w:rsidR="00853C5C" w:rsidRPr="00B6526A">
        <w:rPr>
          <w:rFonts w:ascii="High Tower Text" w:hAnsi="High Tower Text" w:cs="Times New Roman"/>
          <w:sz w:val="34"/>
          <w:szCs w:val="34"/>
        </w:rPr>
        <w:t xml:space="preserve">Have you seen </w:t>
      </w:r>
      <w:r w:rsidR="0095145B">
        <w:rPr>
          <w:rFonts w:ascii="High Tower Text" w:hAnsi="High Tower Text" w:cs="Times New Roman"/>
          <w:sz w:val="34"/>
          <w:szCs w:val="34"/>
        </w:rPr>
        <w:t>a</w:t>
      </w:r>
      <w:r w:rsidR="00853C5C" w:rsidRPr="00B6526A">
        <w:rPr>
          <w:rFonts w:ascii="High Tower Text" w:hAnsi="High Tower Text" w:cs="Times New Roman"/>
          <w:sz w:val="34"/>
          <w:szCs w:val="34"/>
        </w:rPr>
        <w:t xml:space="preserve"> sword?</w:t>
      </w:r>
      <w:r>
        <w:rPr>
          <w:rFonts w:ascii="High Tower Text" w:hAnsi="High Tower Text" w:cs="Times New Roman"/>
          <w:sz w:val="34"/>
          <w:szCs w:val="34"/>
        </w:rPr>
        <w:t xml:space="preserve">” </w:t>
      </w:r>
      <w:r w:rsidR="00853C5C" w:rsidRPr="00B6526A">
        <w:rPr>
          <w:rFonts w:ascii="High Tower Text" w:hAnsi="High Tower Text" w:cs="Times New Roman"/>
          <w:sz w:val="34"/>
          <w:szCs w:val="34"/>
        </w:rPr>
        <w:t xml:space="preserve">The yellow asked the two </w:t>
      </w:r>
      <w:r w:rsidR="0039045F" w:rsidRPr="00B6526A">
        <w:rPr>
          <w:rFonts w:ascii="High Tower Text" w:hAnsi="High Tower Text" w:cs="Times New Roman"/>
          <w:sz w:val="34"/>
          <w:szCs w:val="34"/>
        </w:rPr>
        <w:t xml:space="preserve">pigeons </w:t>
      </w:r>
      <w:r w:rsidR="00853C5C" w:rsidRPr="00B6526A">
        <w:rPr>
          <w:rFonts w:ascii="High Tower Text" w:hAnsi="High Tower Text" w:cs="Times New Roman"/>
          <w:sz w:val="34"/>
          <w:szCs w:val="34"/>
        </w:rPr>
        <w:t>on the roof.</w:t>
      </w:r>
      <w:bookmarkStart w:id="0" w:name="_GoBack"/>
      <w:bookmarkEnd w:id="0"/>
    </w:p>
    <w:p w14:paraId="79596AF0" w14:textId="7E6D6508" w:rsidR="00853C5C" w:rsidRPr="00B6526A" w:rsidRDefault="00A00F7D" w:rsidP="00B6526A">
      <w:pPr>
        <w:spacing w:line="0" w:lineRule="atLeast"/>
        <w:ind w:rightChars="490" w:right="1176"/>
        <w:rPr>
          <w:rFonts w:ascii="High Tower Text" w:hAnsi="High Tower Text" w:cs="Times New Roman"/>
          <w:sz w:val="34"/>
          <w:szCs w:val="34"/>
        </w:rPr>
      </w:pPr>
      <w:r>
        <w:rPr>
          <w:rFonts w:ascii="High Tower Text" w:hAnsi="High Tower Text" w:cs="Times New Roman"/>
          <w:sz w:val="34"/>
          <w:szCs w:val="34"/>
        </w:rPr>
        <w:t>“</w:t>
      </w:r>
      <w:r w:rsidR="00853C5C" w:rsidRPr="00B6526A">
        <w:rPr>
          <w:rFonts w:ascii="High Tower Text" w:hAnsi="High Tower Text" w:cs="Times New Roman"/>
          <w:sz w:val="34"/>
          <w:szCs w:val="34"/>
        </w:rPr>
        <w:t xml:space="preserve">Yes. It’s too heavy. </w:t>
      </w:r>
      <w:r w:rsidR="0039045F" w:rsidRPr="00B6526A">
        <w:rPr>
          <w:rFonts w:ascii="High Tower Text" w:hAnsi="High Tower Text" w:cs="Times New Roman"/>
          <w:sz w:val="34"/>
          <w:szCs w:val="34"/>
        </w:rPr>
        <w:t>So w</w:t>
      </w:r>
      <w:r w:rsidR="00853C5C" w:rsidRPr="00B6526A">
        <w:rPr>
          <w:rFonts w:ascii="High Tower Text" w:hAnsi="High Tower Text" w:cs="Times New Roman"/>
          <w:sz w:val="34"/>
          <w:szCs w:val="34"/>
        </w:rPr>
        <w:t xml:space="preserve">e couldn’t carry it. You can </w:t>
      </w:r>
      <w:r w:rsidR="0039045F" w:rsidRPr="00B6526A">
        <w:rPr>
          <w:rFonts w:ascii="High Tower Text" w:hAnsi="High Tower Text" w:cs="Times New Roman"/>
          <w:sz w:val="34"/>
          <w:szCs w:val="34"/>
        </w:rPr>
        <w:t xml:space="preserve">try to </w:t>
      </w:r>
      <w:r w:rsidR="00853C5C" w:rsidRPr="00B6526A">
        <w:rPr>
          <w:rFonts w:ascii="High Tower Text" w:hAnsi="High Tower Text" w:cs="Times New Roman"/>
          <w:sz w:val="34"/>
          <w:szCs w:val="34"/>
        </w:rPr>
        <w:t>ask the black cat.</w:t>
      </w:r>
      <w:r>
        <w:rPr>
          <w:rFonts w:ascii="High Tower Text" w:hAnsi="High Tower Text" w:cs="Times New Roman"/>
          <w:sz w:val="34"/>
          <w:szCs w:val="34"/>
        </w:rPr>
        <w:t xml:space="preserve">” </w:t>
      </w:r>
      <w:r w:rsidR="0039045F" w:rsidRPr="00B6526A">
        <w:rPr>
          <w:rFonts w:ascii="High Tower Text" w:hAnsi="High Tower Text" w:cs="Times New Roman"/>
          <w:sz w:val="34"/>
          <w:szCs w:val="34"/>
        </w:rPr>
        <w:t>Pigeons suggest</w:t>
      </w:r>
      <w:r w:rsidR="00853C5C" w:rsidRPr="00B6526A">
        <w:rPr>
          <w:rFonts w:ascii="High Tower Text" w:hAnsi="High Tower Text" w:cs="Times New Roman"/>
          <w:sz w:val="34"/>
          <w:szCs w:val="34"/>
        </w:rPr>
        <w:t>.</w:t>
      </w:r>
    </w:p>
    <w:p w14:paraId="6B7FEE3F" w14:textId="77777777" w:rsidR="000354B1" w:rsidRPr="00B6526A" w:rsidRDefault="000354B1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028D56A6" w14:textId="4AA6B0B4" w:rsidR="0069685D" w:rsidRPr="00B6526A" w:rsidRDefault="0095145B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>
        <w:rPr>
          <w:rFonts w:ascii="High Tower Text" w:hAnsi="High Tower Text" w:cs="Times New Roman"/>
          <w:sz w:val="34"/>
          <w:szCs w:val="34"/>
        </w:rPr>
        <w:t>“</w:t>
      </w:r>
      <w:r w:rsidR="00853C5C" w:rsidRPr="00B6526A">
        <w:rPr>
          <w:rFonts w:ascii="High Tower Text" w:hAnsi="High Tower Text" w:cs="Times New Roman"/>
          <w:sz w:val="34"/>
          <w:szCs w:val="34"/>
        </w:rPr>
        <w:t xml:space="preserve">Have you seen </w:t>
      </w:r>
      <w:r>
        <w:rPr>
          <w:rFonts w:ascii="High Tower Text" w:hAnsi="High Tower Text" w:cs="Times New Roman"/>
          <w:sz w:val="34"/>
          <w:szCs w:val="34"/>
        </w:rPr>
        <w:t>a</w:t>
      </w:r>
      <w:r w:rsidR="00853C5C" w:rsidRPr="00B6526A">
        <w:rPr>
          <w:rFonts w:ascii="High Tower Text" w:hAnsi="High Tower Text" w:cs="Times New Roman"/>
          <w:sz w:val="34"/>
          <w:szCs w:val="34"/>
        </w:rPr>
        <w:t xml:space="preserve"> sword?</w:t>
      </w:r>
      <w:r w:rsidR="00A00F7D">
        <w:rPr>
          <w:rFonts w:ascii="High Tower Text" w:hAnsi="High Tower Text" w:cs="Times New Roman"/>
          <w:sz w:val="34"/>
          <w:szCs w:val="34"/>
        </w:rPr>
        <w:t>”</w:t>
      </w:r>
    </w:p>
    <w:p w14:paraId="1D232FD3" w14:textId="0341CCFD" w:rsidR="00853C5C" w:rsidRPr="00B6526A" w:rsidRDefault="00853C5C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>The black asked a black cat on stone bench.</w:t>
      </w:r>
    </w:p>
    <w:p w14:paraId="7EB6CAB8" w14:textId="77777777" w:rsidR="002E2754" w:rsidRDefault="00A00F7D" w:rsidP="00B6526A">
      <w:pPr>
        <w:spacing w:line="0" w:lineRule="atLeast"/>
        <w:ind w:rightChars="1022" w:right="2453"/>
        <w:rPr>
          <w:rFonts w:ascii="High Tower Text" w:hAnsi="High Tower Text" w:cs="Times New Roman"/>
          <w:sz w:val="34"/>
          <w:szCs w:val="34"/>
        </w:rPr>
      </w:pPr>
      <w:r>
        <w:rPr>
          <w:rFonts w:ascii="High Tower Text" w:hAnsi="High Tower Text" w:cs="Times New Roman"/>
          <w:sz w:val="34"/>
          <w:szCs w:val="34"/>
        </w:rPr>
        <w:t>“</w:t>
      </w:r>
      <w:r w:rsidR="00853C5C" w:rsidRPr="00B6526A">
        <w:rPr>
          <w:rFonts w:ascii="High Tower Text" w:hAnsi="High Tower Text" w:cs="Times New Roman"/>
          <w:sz w:val="34"/>
          <w:szCs w:val="34"/>
        </w:rPr>
        <w:t xml:space="preserve">Yes. It’s too hard. </w:t>
      </w:r>
      <w:r w:rsidR="0069685D" w:rsidRPr="00B6526A">
        <w:rPr>
          <w:rFonts w:ascii="High Tower Text" w:hAnsi="High Tower Text" w:cs="Times New Roman"/>
          <w:sz w:val="34"/>
          <w:szCs w:val="34"/>
        </w:rPr>
        <w:t xml:space="preserve">So </w:t>
      </w:r>
      <w:r w:rsidR="00853C5C" w:rsidRPr="00B6526A">
        <w:rPr>
          <w:rFonts w:ascii="High Tower Text" w:hAnsi="High Tower Text" w:cs="Times New Roman"/>
          <w:sz w:val="34"/>
          <w:szCs w:val="34"/>
        </w:rPr>
        <w:t>I couldn’t bite it.</w:t>
      </w:r>
      <w:r>
        <w:rPr>
          <w:rFonts w:ascii="High Tower Text" w:hAnsi="High Tower Text" w:cs="Times New Roman"/>
          <w:sz w:val="34"/>
          <w:szCs w:val="34"/>
        </w:rPr>
        <w:t xml:space="preserve">” </w:t>
      </w:r>
    </w:p>
    <w:p w14:paraId="4289B42B" w14:textId="458BEDB4" w:rsidR="00853C5C" w:rsidRPr="00B6526A" w:rsidRDefault="00853C5C" w:rsidP="00B6526A">
      <w:pPr>
        <w:spacing w:line="0" w:lineRule="atLeast"/>
        <w:ind w:rightChars="1022" w:right="2453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>The black cat says.</w:t>
      </w:r>
    </w:p>
    <w:p w14:paraId="25E3DB41" w14:textId="77777777" w:rsidR="000354B1" w:rsidRDefault="000354B1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72DC0B9F" w14:textId="77777777" w:rsidR="002E2754" w:rsidRPr="00366B02" w:rsidRDefault="002E2754" w:rsidP="002E2754">
      <w:pPr>
        <w:spacing w:line="0" w:lineRule="atLeast"/>
        <w:rPr>
          <w:rFonts w:ascii="Century Gothic" w:hAnsi="Century Gothic" w:cs="Times New Roman"/>
          <w:sz w:val="28"/>
          <w:szCs w:val="28"/>
        </w:rPr>
      </w:pPr>
      <w:r w:rsidRPr="00366B02">
        <w:rPr>
          <w:rFonts w:ascii="Century Gothic" w:hAnsi="Century Gothic" w:cs="Times New Roman"/>
          <w:sz w:val="28"/>
          <w:szCs w:val="28"/>
        </w:rPr>
        <w:t>* Mazu(</w:t>
      </w:r>
      <w:r w:rsidRPr="00366B02">
        <w:rPr>
          <w:rFonts w:ascii="Century Gothic" w:hAnsi="Century Gothic" w:cs="Times New Roman"/>
          <w:sz w:val="28"/>
          <w:szCs w:val="28"/>
        </w:rPr>
        <w:t>媽祖</w:t>
      </w:r>
      <w:r w:rsidRPr="00366B02">
        <w:rPr>
          <w:rFonts w:ascii="Century Gothic" w:hAnsi="Century Gothic" w:cs="Times New Roman"/>
          <w:sz w:val="28"/>
          <w:szCs w:val="28"/>
        </w:rPr>
        <w:t>) is one of the most popular goddess in Taiwan.</w:t>
      </w:r>
    </w:p>
    <w:p w14:paraId="30C4396E" w14:textId="77777777" w:rsidR="002E2754" w:rsidRPr="00B6526A" w:rsidRDefault="002E2754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007C081B" w14:textId="36D5BC67" w:rsidR="00853C5C" w:rsidRPr="00B6526A" w:rsidRDefault="00853C5C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>They couldn’t find the sword after all. They have no choice but to seek the advice of Goddess Mazu.</w:t>
      </w:r>
    </w:p>
    <w:p w14:paraId="6626BEB4" w14:textId="78BDC427" w:rsidR="00916F62" w:rsidRPr="00B6526A" w:rsidRDefault="00916F62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>“I saw a little boy waving a sword. He walked into the house with the red wooden door at the far corner</w:t>
      </w:r>
      <w:r w:rsidR="00573386" w:rsidRPr="00B6526A">
        <w:rPr>
          <w:rFonts w:ascii="High Tower Text" w:hAnsi="High Tower Text" w:cs="Times New Roman"/>
          <w:sz w:val="34"/>
          <w:szCs w:val="34"/>
        </w:rPr>
        <w:t>,</w:t>
      </w:r>
      <w:r w:rsidRPr="00B6526A">
        <w:rPr>
          <w:rFonts w:ascii="High Tower Text" w:hAnsi="High Tower Text" w:cs="Times New Roman"/>
          <w:sz w:val="34"/>
          <w:szCs w:val="34"/>
        </w:rPr>
        <w:t>”</w:t>
      </w:r>
    </w:p>
    <w:p w14:paraId="776EE358" w14:textId="2541C9A9" w:rsidR="00916F62" w:rsidRPr="00B6526A" w:rsidRDefault="00916F62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 xml:space="preserve">Goddess </w:t>
      </w:r>
      <w:r w:rsidR="007D04F2" w:rsidRPr="00B6526A">
        <w:rPr>
          <w:rFonts w:ascii="High Tower Text" w:hAnsi="High Tower Text" w:cs="Times New Roman"/>
          <w:sz w:val="34"/>
          <w:szCs w:val="34"/>
        </w:rPr>
        <w:t>Ma</w:t>
      </w:r>
      <w:r w:rsidRPr="00B6526A">
        <w:rPr>
          <w:rFonts w:ascii="High Tower Text" w:hAnsi="High Tower Text" w:cs="Times New Roman"/>
          <w:sz w:val="34"/>
          <w:szCs w:val="34"/>
        </w:rPr>
        <w:t>zu says.</w:t>
      </w:r>
    </w:p>
    <w:p w14:paraId="315F0389" w14:textId="77777777" w:rsidR="000354B1" w:rsidRPr="00B6526A" w:rsidRDefault="000354B1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74148CA5" w14:textId="77777777" w:rsidR="00075187" w:rsidRPr="00B6526A" w:rsidRDefault="00916F62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>They arrive in front of the red wooden door,</w:t>
      </w:r>
    </w:p>
    <w:p w14:paraId="53648283" w14:textId="797072A6" w:rsidR="00916F62" w:rsidRPr="00B6526A" w:rsidRDefault="00916F62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 xml:space="preserve">and find the </w:t>
      </w:r>
      <w:r w:rsidR="00853C5C" w:rsidRPr="00B6526A">
        <w:rPr>
          <w:rFonts w:ascii="High Tower Text" w:hAnsi="High Tower Text" w:cs="Times New Roman"/>
          <w:sz w:val="34"/>
          <w:szCs w:val="34"/>
        </w:rPr>
        <w:t xml:space="preserve">red’s </w:t>
      </w:r>
      <w:r w:rsidRPr="00B6526A">
        <w:rPr>
          <w:rFonts w:ascii="High Tower Text" w:hAnsi="High Tower Text" w:cs="Times New Roman"/>
          <w:sz w:val="34"/>
          <w:szCs w:val="34"/>
        </w:rPr>
        <w:t>sword hanging on the door.</w:t>
      </w:r>
    </w:p>
    <w:p w14:paraId="51EFBD12" w14:textId="69EB3D2B" w:rsidR="00916F62" w:rsidRPr="00B6526A" w:rsidRDefault="00916F62" w:rsidP="0069685D">
      <w:pPr>
        <w:spacing w:line="0" w:lineRule="atLeast"/>
        <w:ind w:rightChars="389" w:right="934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>The</w:t>
      </w:r>
      <w:r w:rsidR="00853C5C" w:rsidRPr="00B6526A">
        <w:rPr>
          <w:rFonts w:ascii="High Tower Text" w:hAnsi="High Tower Text" w:cs="Times New Roman"/>
          <w:sz w:val="34"/>
          <w:szCs w:val="34"/>
        </w:rPr>
        <w:t xml:space="preserve"> original</w:t>
      </w:r>
      <w:r w:rsidRPr="00B6526A">
        <w:rPr>
          <w:rFonts w:ascii="High Tower Text" w:hAnsi="High Tower Text" w:cs="Times New Roman"/>
          <w:sz w:val="34"/>
          <w:szCs w:val="34"/>
        </w:rPr>
        <w:t xml:space="preserve"> sword-lion at the little boy’s house ha</w:t>
      </w:r>
      <w:r w:rsidR="00573386" w:rsidRPr="00B6526A">
        <w:rPr>
          <w:rFonts w:ascii="High Tower Text" w:hAnsi="High Tower Text" w:cs="Times New Roman"/>
          <w:sz w:val="34"/>
          <w:szCs w:val="34"/>
        </w:rPr>
        <w:t>s</w:t>
      </w:r>
      <w:r w:rsidRPr="00B6526A">
        <w:rPr>
          <w:rFonts w:ascii="High Tower Text" w:hAnsi="High Tower Text" w:cs="Times New Roman"/>
          <w:sz w:val="34"/>
          <w:szCs w:val="34"/>
        </w:rPr>
        <w:t xml:space="preserve"> been badly damaged.</w:t>
      </w:r>
    </w:p>
    <w:p w14:paraId="25177E15" w14:textId="77777777" w:rsidR="000354B1" w:rsidRPr="00B6526A" w:rsidRDefault="000354B1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75354170" w14:textId="214D7CF1" w:rsidR="00916F62" w:rsidRPr="00B6526A" w:rsidRDefault="00916F62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>The red cannot bear to take the sword.</w:t>
      </w:r>
    </w:p>
    <w:p w14:paraId="171C6717" w14:textId="0E82F57E" w:rsidR="00F61369" w:rsidRPr="00B6526A" w:rsidRDefault="00853C5C" w:rsidP="00A00F7D">
      <w:pPr>
        <w:spacing w:line="0" w:lineRule="atLeast"/>
        <w:ind w:rightChars="-335" w:right="-804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>He</w:t>
      </w:r>
      <w:r w:rsidR="00916F62" w:rsidRPr="00B6526A">
        <w:rPr>
          <w:rFonts w:ascii="High Tower Text" w:hAnsi="High Tower Text" w:cs="Times New Roman"/>
          <w:sz w:val="34"/>
          <w:szCs w:val="34"/>
        </w:rPr>
        <w:t xml:space="preserve"> decides to leave </w:t>
      </w:r>
      <w:r w:rsidRPr="00B6526A">
        <w:rPr>
          <w:rFonts w:ascii="High Tower Text" w:hAnsi="High Tower Text" w:cs="Times New Roman"/>
          <w:sz w:val="34"/>
          <w:szCs w:val="34"/>
        </w:rPr>
        <w:t>his</w:t>
      </w:r>
      <w:r w:rsidR="00916F62" w:rsidRPr="00B6526A">
        <w:rPr>
          <w:rFonts w:ascii="High Tower Text" w:hAnsi="High Tower Text" w:cs="Times New Roman"/>
          <w:sz w:val="34"/>
          <w:szCs w:val="34"/>
        </w:rPr>
        <w:t xml:space="preserve"> sword there to protect the little boy’s home.</w:t>
      </w:r>
    </w:p>
    <w:p w14:paraId="114CA0E8" w14:textId="77777777" w:rsidR="000354B1" w:rsidRPr="00B6526A" w:rsidRDefault="000354B1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37ABAB82" w14:textId="71B1367D" w:rsidR="00916F62" w:rsidRPr="00B6526A" w:rsidRDefault="0069685D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>Everyone</w:t>
      </w:r>
      <w:r w:rsidR="00853C5C" w:rsidRPr="00B6526A">
        <w:rPr>
          <w:rFonts w:ascii="High Tower Text" w:hAnsi="High Tower Text" w:cs="Times New Roman"/>
          <w:sz w:val="34"/>
          <w:szCs w:val="34"/>
        </w:rPr>
        <w:t xml:space="preserve"> comfort</w:t>
      </w:r>
      <w:r w:rsidRPr="00B6526A">
        <w:rPr>
          <w:rFonts w:ascii="High Tower Text" w:hAnsi="High Tower Text" w:cs="Times New Roman"/>
          <w:sz w:val="34"/>
          <w:szCs w:val="34"/>
        </w:rPr>
        <w:t>s</w:t>
      </w:r>
      <w:r w:rsidR="00916F62" w:rsidRPr="00B6526A">
        <w:rPr>
          <w:rFonts w:ascii="High Tower Text" w:hAnsi="High Tower Text" w:cs="Times New Roman"/>
          <w:sz w:val="34"/>
          <w:szCs w:val="34"/>
        </w:rPr>
        <w:t xml:space="preserve"> the red.</w:t>
      </w:r>
    </w:p>
    <w:p w14:paraId="43C59D60" w14:textId="77777777" w:rsidR="000354B1" w:rsidRPr="00B6526A" w:rsidRDefault="000354B1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2A2B9BDC" w14:textId="37926C44" w:rsidR="00853C5C" w:rsidRPr="00B6526A" w:rsidRDefault="00853C5C" w:rsidP="000354B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0" w:lineRule="atLeast"/>
        <w:rPr>
          <w:rFonts w:ascii="High Tower Text" w:eastAsia="細明體" w:hAnsi="High Tower Text" w:cs="Times New Roman"/>
          <w:kern w:val="0"/>
          <w:sz w:val="34"/>
          <w:szCs w:val="34"/>
          <w:lang w:val="en"/>
        </w:rPr>
      </w:pPr>
      <w:r w:rsidRPr="00B6526A">
        <w:rPr>
          <w:rFonts w:ascii="High Tower Text" w:eastAsia="細明體" w:hAnsi="High Tower Text" w:cs="Times New Roman"/>
          <w:kern w:val="0"/>
          <w:sz w:val="34"/>
          <w:szCs w:val="34"/>
          <w:lang w:val="en"/>
        </w:rPr>
        <w:t>At the moment, the black has an idea,</w:t>
      </w:r>
    </w:p>
    <w:p w14:paraId="2DD4727D" w14:textId="2FEF43AE" w:rsidR="00853C5C" w:rsidRPr="00B6526A" w:rsidRDefault="00A00F7D" w:rsidP="000354B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0" w:lineRule="atLeast"/>
        <w:rPr>
          <w:rFonts w:ascii="High Tower Text" w:eastAsia="細明體" w:hAnsi="High Tower Text" w:cs="Times New Roman"/>
          <w:kern w:val="0"/>
          <w:sz w:val="34"/>
          <w:szCs w:val="34"/>
          <w:lang w:val="en"/>
        </w:rPr>
      </w:pPr>
      <w:r>
        <w:rPr>
          <w:rFonts w:ascii="High Tower Text" w:eastAsia="細明體" w:hAnsi="High Tower Text" w:cs="Times New Roman"/>
          <w:kern w:val="0"/>
          <w:sz w:val="34"/>
          <w:szCs w:val="34"/>
          <w:lang w:val="en"/>
        </w:rPr>
        <w:t>“</w:t>
      </w:r>
      <w:r w:rsidR="00853C5C" w:rsidRPr="00B6526A">
        <w:rPr>
          <w:rFonts w:ascii="High Tower Text" w:eastAsia="細明體" w:hAnsi="High Tower Text" w:cs="Times New Roman"/>
          <w:kern w:val="0"/>
          <w:sz w:val="34"/>
          <w:szCs w:val="34"/>
          <w:lang w:val="en"/>
        </w:rPr>
        <w:t>Let’s help you draw a new sword!</w:t>
      </w:r>
      <w:r>
        <w:rPr>
          <w:rFonts w:ascii="High Tower Text" w:eastAsia="細明體" w:hAnsi="High Tower Text" w:cs="Times New Roman"/>
          <w:kern w:val="0"/>
          <w:sz w:val="34"/>
          <w:szCs w:val="34"/>
          <w:lang w:val="en"/>
        </w:rPr>
        <w:t>”</w:t>
      </w:r>
    </w:p>
    <w:p w14:paraId="7A67DE09" w14:textId="77777777" w:rsidR="00CC2331" w:rsidRDefault="00CC2331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1A841BC2" w14:textId="77777777" w:rsidR="00802AC5" w:rsidRPr="00B6526A" w:rsidRDefault="00802AC5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0E2B693A" w14:textId="77777777" w:rsidR="002E2754" w:rsidRDefault="0060468F" w:rsidP="002E2754">
      <w:pPr>
        <w:spacing w:line="0" w:lineRule="atLeast"/>
        <w:ind w:rightChars="-217" w:right="-521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>Granddaddy</w:t>
      </w:r>
      <w:r w:rsidR="00916F62" w:rsidRPr="00B6526A">
        <w:rPr>
          <w:rFonts w:ascii="High Tower Text" w:hAnsi="High Tower Text" w:cs="Times New Roman"/>
          <w:sz w:val="34"/>
          <w:szCs w:val="34"/>
        </w:rPr>
        <w:t xml:space="preserve"> Liu and the townspeople return to the Mazu Temple for worship.</w:t>
      </w:r>
    </w:p>
    <w:p w14:paraId="4F76BEF4" w14:textId="0DE84E20" w:rsidR="00916F62" w:rsidRDefault="00916F62" w:rsidP="002E2754">
      <w:pPr>
        <w:spacing w:line="0" w:lineRule="atLeast"/>
        <w:ind w:rightChars="-217" w:right="-521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 xml:space="preserve">They pray to Goddess </w:t>
      </w:r>
      <w:r w:rsidR="007D04F2" w:rsidRPr="00B6526A">
        <w:rPr>
          <w:rFonts w:ascii="High Tower Text" w:hAnsi="High Tower Text" w:cs="Times New Roman"/>
          <w:sz w:val="34"/>
          <w:szCs w:val="34"/>
        </w:rPr>
        <w:t>Ma</w:t>
      </w:r>
      <w:r w:rsidRPr="00B6526A">
        <w:rPr>
          <w:rFonts w:ascii="High Tower Text" w:hAnsi="High Tower Text" w:cs="Times New Roman"/>
          <w:sz w:val="34"/>
          <w:szCs w:val="34"/>
        </w:rPr>
        <w:t>zu to protect the town,</w:t>
      </w:r>
      <w:r w:rsidR="002E2754">
        <w:rPr>
          <w:rFonts w:ascii="High Tower Text" w:hAnsi="High Tower Text" w:cs="Times New Roman"/>
          <w:sz w:val="34"/>
          <w:szCs w:val="34"/>
        </w:rPr>
        <w:t xml:space="preserve"> </w:t>
      </w:r>
      <w:r w:rsidRPr="00B6526A">
        <w:rPr>
          <w:rFonts w:ascii="High Tower Text" w:hAnsi="High Tower Text" w:cs="Times New Roman"/>
          <w:sz w:val="34"/>
          <w:szCs w:val="34"/>
        </w:rPr>
        <w:t xml:space="preserve">and ask </w:t>
      </w:r>
      <w:r w:rsidR="0060468F" w:rsidRPr="00B6526A">
        <w:rPr>
          <w:rFonts w:ascii="High Tower Text" w:hAnsi="High Tower Text" w:cs="Times New Roman"/>
          <w:sz w:val="34"/>
          <w:szCs w:val="34"/>
        </w:rPr>
        <w:t>for a lottery poem.</w:t>
      </w:r>
    </w:p>
    <w:p w14:paraId="3EAA69D1" w14:textId="2232D2FE" w:rsidR="00802AC5" w:rsidRPr="00366B02" w:rsidRDefault="00D8021B" w:rsidP="00CD07C6">
      <w:pPr>
        <w:spacing w:beforeLines="50" w:before="180" w:line="0" w:lineRule="atLeast"/>
        <w:ind w:rightChars="-217" w:right="-521"/>
        <w:rPr>
          <w:rFonts w:ascii="Century Gothic" w:hAnsi="Century Gothic" w:cs="Times New Roman"/>
          <w:szCs w:val="24"/>
        </w:rPr>
      </w:pPr>
      <w:r w:rsidRPr="00366B02">
        <w:rPr>
          <w:rFonts w:ascii="Century Gothic" w:hAnsi="Century Gothic" w:cs="Times New Roman"/>
          <w:szCs w:val="24"/>
        </w:rPr>
        <w:t xml:space="preserve">* </w:t>
      </w:r>
      <w:r w:rsidR="006276B9" w:rsidRPr="00366B02">
        <w:rPr>
          <w:rFonts w:ascii="Century Gothic" w:hAnsi="Century Gothic" w:cs="Times New Roman"/>
          <w:szCs w:val="24"/>
        </w:rPr>
        <w:t>The translation</w:t>
      </w:r>
      <w:r w:rsidR="00802AC5" w:rsidRPr="00366B02">
        <w:rPr>
          <w:rFonts w:ascii="Century Gothic" w:hAnsi="Century Gothic" w:cs="Times New Roman"/>
          <w:szCs w:val="24"/>
        </w:rPr>
        <w:t xml:space="preserve"> is for page 32.</w:t>
      </w:r>
    </w:p>
    <w:p w14:paraId="0F335574" w14:textId="77777777" w:rsidR="000354B1" w:rsidRPr="00366B02" w:rsidRDefault="000354B1" w:rsidP="000354B1">
      <w:pPr>
        <w:spacing w:line="0" w:lineRule="atLeast"/>
        <w:rPr>
          <w:rFonts w:ascii="Century Gothic" w:hAnsi="Century Gothic" w:cs="Times New Roman"/>
          <w:szCs w:val="24"/>
        </w:rPr>
      </w:pPr>
    </w:p>
    <w:p w14:paraId="2FD611AE" w14:textId="15C8E305" w:rsidR="00802AC5" w:rsidRPr="00366B02" w:rsidRDefault="00D8021B" w:rsidP="000354B1">
      <w:pPr>
        <w:spacing w:line="0" w:lineRule="atLeast"/>
        <w:rPr>
          <w:rFonts w:ascii="Century Gothic" w:hAnsi="Century Gothic" w:cs="Times New Roman"/>
          <w:szCs w:val="24"/>
        </w:rPr>
      </w:pPr>
      <w:r w:rsidRPr="00366B02">
        <w:rPr>
          <w:rFonts w:ascii="Century Gothic" w:hAnsi="Century Gothic" w:cs="Times New Roman"/>
          <w:szCs w:val="24"/>
        </w:rPr>
        <w:t xml:space="preserve">* </w:t>
      </w:r>
      <w:r w:rsidR="00802AC5" w:rsidRPr="00366B02">
        <w:rPr>
          <w:rFonts w:ascii="Century Gothic" w:hAnsi="Century Gothic" w:cs="Times New Roman"/>
          <w:szCs w:val="24"/>
        </w:rPr>
        <w:t>Translation is presented on page 31.</w:t>
      </w:r>
    </w:p>
    <w:p w14:paraId="5929B372" w14:textId="77777777" w:rsidR="00802AC5" w:rsidRPr="00B6526A" w:rsidRDefault="00802AC5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198880E4" w14:textId="77777777" w:rsidR="0060468F" w:rsidRPr="00B6526A" w:rsidRDefault="0060468F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>After reading the poem,</w:t>
      </w:r>
    </w:p>
    <w:p w14:paraId="24C57409" w14:textId="77777777" w:rsidR="0060468F" w:rsidRPr="00B6526A" w:rsidRDefault="0060468F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>they feel safe</w:t>
      </w:r>
    </w:p>
    <w:p w14:paraId="46014281" w14:textId="77777777" w:rsidR="0060468F" w:rsidRPr="00B6526A" w:rsidRDefault="0060468F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 xml:space="preserve">and return home. </w:t>
      </w:r>
    </w:p>
    <w:p w14:paraId="3F61F3FF" w14:textId="77777777" w:rsidR="000354B1" w:rsidRPr="00B6526A" w:rsidRDefault="000354B1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39612269" w14:textId="5B1720AD" w:rsidR="0060468F" w:rsidRPr="00B6526A" w:rsidRDefault="0060468F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 xml:space="preserve">Arriving at home, Granddaddy Liu is happy to see that the sword-lion </w:t>
      </w:r>
      <w:r w:rsidR="00C74C45" w:rsidRPr="00B6526A">
        <w:rPr>
          <w:rFonts w:ascii="High Tower Text" w:hAnsi="High Tower Text" w:cs="Times New Roman"/>
          <w:sz w:val="34"/>
          <w:szCs w:val="34"/>
        </w:rPr>
        <w:t xml:space="preserve">is </w:t>
      </w:r>
      <w:r w:rsidRPr="00B6526A">
        <w:rPr>
          <w:rFonts w:ascii="High Tower Text" w:hAnsi="High Tower Text" w:cs="Times New Roman"/>
          <w:sz w:val="34"/>
          <w:szCs w:val="34"/>
        </w:rPr>
        <w:t>already home.</w:t>
      </w:r>
    </w:p>
    <w:p w14:paraId="2BDA4199" w14:textId="77777777" w:rsidR="000354B1" w:rsidRPr="00B6526A" w:rsidRDefault="000354B1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</w:p>
    <w:p w14:paraId="5E71DDED" w14:textId="22033750" w:rsidR="0060468F" w:rsidRPr="00B6526A" w:rsidRDefault="0060468F" w:rsidP="000354B1">
      <w:pPr>
        <w:spacing w:line="0" w:lineRule="atLeast"/>
        <w:rPr>
          <w:rFonts w:ascii="High Tower Text" w:hAnsi="High Tower Text" w:cs="Times New Roman"/>
          <w:sz w:val="34"/>
          <w:szCs w:val="34"/>
        </w:rPr>
      </w:pPr>
      <w:r w:rsidRPr="00B6526A">
        <w:rPr>
          <w:rFonts w:ascii="High Tower Text" w:hAnsi="High Tower Text" w:cs="Times New Roman"/>
          <w:sz w:val="34"/>
          <w:szCs w:val="34"/>
        </w:rPr>
        <w:t>The guardian sword-lion returns to his base</w:t>
      </w:r>
      <w:r w:rsidR="00C74C45" w:rsidRPr="00B6526A">
        <w:rPr>
          <w:rFonts w:ascii="High Tower Text" w:hAnsi="High Tower Text" w:cs="Times New Roman"/>
          <w:sz w:val="34"/>
          <w:szCs w:val="34"/>
        </w:rPr>
        <w:t>,</w:t>
      </w:r>
      <w:r w:rsidRPr="00B6526A">
        <w:rPr>
          <w:rFonts w:ascii="High Tower Text" w:hAnsi="High Tower Text" w:cs="Times New Roman"/>
          <w:sz w:val="34"/>
          <w:szCs w:val="34"/>
        </w:rPr>
        <w:t xml:space="preserve"> and peace returns to Ping’an Town.</w:t>
      </w:r>
    </w:p>
    <w:p w14:paraId="515BA763" w14:textId="77777777" w:rsidR="000A0C54" w:rsidRDefault="000A0C54" w:rsidP="000354B1">
      <w:pPr>
        <w:spacing w:line="0" w:lineRule="atLeast"/>
        <w:rPr>
          <w:rFonts w:ascii="High Tower Text" w:hAnsi="High Tower Text" w:cs="Times New Roman"/>
          <w:sz w:val="32"/>
          <w:szCs w:val="32"/>
        </w:rPr>
      </w:pPr>
    </w:p>
    <w:p w14:paraId="18823B66" w14:textId="77777777" w:rsidR="00A47947" w:rsidRDefault="00A47947" w:rsidP="000354B1">
      <w:pPr>
        <w:spacing w:line="0" w:lineRule="atLeast"/>
        <w:rPr>
          <w:rFonts w:ascii="High Tower Text" w:hAnsi="High Tower Text" w:cs="Times New Roman"/>
          <w:sz w:val="32"/>
          <w:szCs w:val="32"/>
        </w:rPr>
      </w:pPr>
    </w:p>
    <w:p w14:paraId="07F58A61" w14:textId="77777777" w:rsidR="00A47947" w:rsidRDefault="00A47947" w:rsidP="00A47947">
      <w:pPr>
        <w:spacing w:line="0" w:lineRule="atLeast"/>
        <w:rPr>
          <w:rFonts w:ascii="Tw Cen MT Condensed Extra Bold" w:hAnsi="Tw Cen MT Condensed Extra Bold" w:cs="Times New Roman"/>
          <w:sz w:val="44"/>
          <w:szCs w:val="44"/>
        </w:rPr>
      </w:pPr>
      <w:r w:rsidRPr="00A47947">
        <w:rPr>
          <w:rFonts w:ascii="Tw Cen MT Condensed Extra Bold" w:hAnsi="Tw Cen MT Condensed Extra Bold" w:cs="Times New Roman"/>
          <w:sz w:val="44"/>
          <w:szCs w:val="44"/>
        </w:rPr>
        <w:t>The Sword-Lion Who Lost His Sword</w:t>
      </w:r>
    </w:p>
    <w:p w14:paraId="6F9F9DF3" w14:textId="77777777" w:rsidR="00A47947" w:rsidRDefault="00A47947" w:rsidP="00A47947">
      <w:pPr>
        <w:rPr>
          <w:rFonts w:ascii="Century" w:hAnsi="Century"/>
          <w:color w:val="000000"/>
          <w:sz w:val="20"/>
          <w:szCs w:val="20"/>
          <w:shd w:val="clear" w:color="auto" w:fill="FFFFFF"/>
        </w:rPr>
      </w:pPr>
    </w:p>
    <w:p w14:paraId="367DDA41" w14:textId="77777777" w:rsidR="00A47947" w:rsidRPr="002E2754" w:rsidRDefault="00A47947" w:rsidP="00A47947">
      <w:pPr>
        <w:rPr>
          <w:rFonts w:ascii="Century" w:hAnsi="Century"/>
          <w:color w:val="000000"/>
          <w:sz w:val="28"/>
          <w:szCs w:val="28"/>
          <w:shd w:val="clear" w:color="auto" w:fill="FFFFFF"/>
        </w:rPr>
      </w:pPr>
      <w:r w:rsidRPr="002E2754">
        <w:rPr>
          <w:rFonts w:ascii="Century" w:hAnsi="Century"/>
          <w:color w:val="000000"/>
          <w:sz w:val="28"/>
          <w:szCs w:val="28"/>
          <w:shd w:val="clear" w:color="auto" w:fill="FFFFFF"/>
        </w:rPr>
        <w:t>Description: In Chinese folk-culture it is customary to hang a sculpture of a glaring lion with a sword clenched between its teeth over the entrances of homes in the belief that this will ward off evil. This picture book tells the story of a sword-lion who loses his sword on a hot summer day and much venture forth to find it.</w:t>
      </w:r>
    </w:p>
    <w:p w14:paraId="32482C79" w14:textId="77777777" w:rsidR="00A47947" w:rsidRPr="00A47947" w:rsidRDefault="00A47947" w:rsidP="00A47947">
      <w:pPr>
        <w:spacing w:line="0" w:lineRule="atLeast"/>
        <w:rPr>
          <w:rFonts w:ascii="Tw Cen MT Condensed Extra Bold" w:hAnsi="Tw Cen MT Condensed Extra Bold" w:cs="Times New Roman"/>
          <w:sz w:val="44"/>
          <w:szCs w:val="44"/>
        </w:rPr>
      </w:pPr>
    </w:p>
    <w:p w14:paraId="572D8288" w14:textId="48FE8E65" w:rsidR="00684C7F" w:rsidRDefault="00684C7F">
      <w:pPr>
        <w:widowControl/>
        <w:rPr>
          <w:rFonts w:ascii="High Tower Text" w:hAnsi="High Tower Text" w:cs="Times New Roman"/>
          <w:sz w:val="32"/>
          <w:szCs w:val="32"/>
        </w:rPr>
      </w:pPr>
      <w:r>
        <w:rPr>
          <w:rFonts w:ascii="High Tower Text" w:hAnsi="High Tower Text" w:cs="Times New Roman"/>
          <w:sz w:val="32"/>
          <w:szCs w:val="32"/>
        </w:rPr>
        <w:br w:type="page"/>
      </w:r>
    </w:p>
    <w:p w14:paraId="7C1AE92C" w14:textId="75535454" w:rsidR="00684C7F" w:rsidRPr="00352975" w:rsidRDefault="00684C7F" w:rsidP="00684C7F">
      <w:pPr>
        <w:spacing w:line="0" w:lineRule="atLeast"/>
        <w:rPr>
          <w:rFonts w:ascii="High Tower Text" w:hAnsi="High Tower Text" w:cs="Times New Roman"/>
          <w:b/>
          <w:i/>
          <w:sz w:val="34"/>
          <w:szCs w:val="3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D72297" wp14:editId="3FB850D8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4FF685C" w14:textId="77777777" w:rsidR="00684C7F" w:rsidRPr="00684C7F" w:rsidRDefault="00684C7F" w:rsidP="00684C7F">
                            <w:pPr>
                              <w:spacing w:line="0" w:lineRule="atLeast"/>
                              <w:jc w:val="center"/>
                              <w:rPr>
                                <w:rFonts w:ascii="High Tower Text" w:hAnsi="High Tower Text" w:cs="Times New Roman"/>
                                <w:b/>
                                <w:i/>
                                <w:color w:val="000000" w:themeColor="text1"/>
                                <w:sz w:val="48"/>
                                <w:szCs w:val="48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84C7F">
                              <w:rPr>
                                <w:rFonts w:ascii="High Tower Text" w:hAnsi="High Tower Text" w:cs="Times New Roman"/>
                                <w:b/>
                                <w:i/>
                                <w:color w:val="000000" w:themeColor="text1"/>
                                <w:sz w:val="48"/>
                                <w:szCs w:val="48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t’s too bad. The sword-lions is gone!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8D72297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" filled="f" stroked="f">
                <v:fill o:detectmouseclick="t"/>
                <v:textbox style="mso-fit-shape-to-text:t">
                  <w:txbxContent>
                    <w:p w14:paraId="24FF685C" w14:textId="77777777" w:rsidR="00684C7F" w:rsidRPr="00684C7F" w:rsidRDefault="00684C7F" w:rsidP="00684C7F">
                      <w:pPr>
                        <w:spacing w:line="0" w:lineRule="atLeast"/>
                        <w:jc w:val="center"/>
                        <w:rPr>
                          <w:rFonts w:ascii="High Tower Text" w:hAnsi="High Tower Text" w:cs="Times New Roman"/>
                          <w:b/>
                          <w:i/>
                          <w:color w:val="000000" w:themeColor="text1"/>
                          <w:sz w:val="48"/>
                          <w:szCs w:val="48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684C7F">
                        <w:rPr>
                          <w:rFonts w:ascii="High Tower Text" w:hAnsi="High Tower Text" w:cs="Times New Roman"/>
                          <w:b/>
                          <w:i/>
                          <w:color w:val="000000" w:themeColor="text1"/>
                          <w:sz w:val="48"/>
                          <w:szCs w:val="48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It’s too bad. The sword-lions is gone!!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F35667C" w14:textId="77777777" w:rsidR="00684C7F" w:rsidRDefault="00684C7F" w:rsidP="00684C7F">
      <w:pPr>
        <w:spacing w:line="0" w:lineRule="atLeast"/>
        <w:rPr>
          <w:rFonts w:ascii="High Tower Text" w:hAnsi="High Tower Text" w:cs="Times New Roman"/>
          <w:b/>
          <w:i/>
          <w:sz w:val="34"/>
          <w:szCs w:val="34"/>
        </w:rPr>
      </w:pPr>
    </w:p>
    <w:p w14:paraId="1EA97CAA" w14:textId="77777777" w:rsidR="00684C7F" w:rsidRDefault="00684C7F" w:rsidP="00684C7F">
      <w:pPr>
        <w:spacing w:line="0" w:lineRule="atLeast"/>
        <w:rPr>
          <w:rFonts w:ascii="High Tower Text" w:hAnsi="High Tower Text" w:cs="Times New Roman"/>
          <w:b/>
          <w:i/>
          <w:sz w:val="34"/>
          <w:szCs w:val="34"/>
        </w:rPr>
      </w:pPr>
    </w:p>
    <w:p w14:paraId="01E7D52B" w14:textId="1E4A72A0" w:rsidR="00684C7F" w:rsidRPr="00352975" w:rsidRDefault="00684C7F" w:rsidP="00684C7F">
      <w:pPr>
        <w:spacing w:line="0" w:lineRule="atLeast"/>
        <w:rPr>
          <w:rFonts w:ascii="High Tower Text" w:hAnsi="High Tower Text" w:cs="Times New Roman"/>
          <w:b/>
          <w:i/>
          <w:sz w:val="34"/>
          <w:szCs w:val="3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1C2637" wp14:editId="13D0C37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342900" r="0" b="342265"/>
                <wp:wrapSquare wrapText="bothSides"/>
                <wp:docPr id="3" name="文字方塊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scene3d>
                          <a:camera prst="isometricOffAxis1Right"/>
                          <a:lightRig rig="threePt" dir="t"/>
                        </a:scene3d>
                      </wps:spPr>
                      <wps:txbx>
                        <w:txbxContent>
                          <w:p w14:paraId="286DFB32" w14:textId="77777777" w:rsidR="00684C7F" w:rsidRPr="00684C7F" w:rsidRDefault="00684C7F" w:rsidP="00684C7F">
                            <w:pPr>
                              <w:spacing w:line="0" w:lineRule="atLeast"/>
                              <w:jc w:val="center"/>
                              <w:rPr>
                                <w:rFonts w:ascii="High Tower Text" w:hAnsi="High Tower Text" w:cs="Times New Roman"/>
                                <w:b/>
                                <w:i/>
                                <w:color w:val="000000" w:themeColor="text1"/>
                                <w:sz w:val="36"/>
                                <w:szCs w:val="36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84C7F">
                              <w:rPr>
                                <w:rFonts w:ascii="High Tower Text" w:hAnsi="High Tower Text" w:cs="Times New Roman"/>
                                <w:b/>
                                <w:i/>
                                <w:color w:val="000000" w:themeColor="text1"/>
                                <w:sz w:val="36"/>
                                <w:szCs w:val="36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t’s too bad. The sword-lions is gone!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1C2637" id="文字方塊 3" o:spid="_x0000_s1027" type="#_x0000_t202" style="position:absolute;margin-left:0;margin-top:0;width:2in;height:2in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" filled="f" stroked="f">
                <v:fill o:detectmouseclick="t"/>
                <v:textbox style="mso-fit-shape-to-text:t">
                  <w:txbxContent>
                    <w:p w14:paraId="286DFB32" w14:textId="77777777" w:rsidR="00684C7F" w:rsidRPr="00684C7F" w:rsidRDefault="00684C7F" w:rsidP="00684C7F">
                      <w:pPr>
                        <w:spacing w:line="0" w:lineRule="atLeast"/>
                        <w:jc w:val="center"/>
                        <w:rPr>
                          <w:rFonts w:ascii="High Tower Text" w:hAnsi="High Tower Text" w:cs="Times New Roman"/>
                          <w:b/>
                          <w:i/>
                          <w:color w:val="000000" w:themeColor="text1"/>
                          <w:sz w:val="36"/>
                          <w:szCs w:val="36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684C7F">
                        <w:rPr>
                          <w:rFonts w:ascii="High Tower Text" w:hAnsi="High Tower Text" w:cs="Times New Roman"/>
                          <w:b/>
                          <w:i/>
                          <w:color w:val="000000" w:themeColor="text1"/>
                          <w:sz w:val="36"/>
                          <w:szCs w:val="36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It’s too bad. The sword-lions is gone!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933D2D2" w14:textId="77777777" w:rsidR="00684C7F" w:rsidRDefault="00684C7F" w:rsidP="00684C7F">
      <w:pPr>
        <w:spacing w:line="0" w:lineRule="atLeast"/>
        <w:rPr>
          <w:rFonts w:ascii="High Tower Text" w:hAnsi="High Tower Text" w:cs="Times New Roman"/>
          <w:b/>
          <w:i/>
          <w:sz w:val="34"/>
          <w:szCs w:val="34"/>
        </w:rPr>
      </w:pPr>
    </w:p>
    <w:p w14:paraId="542BBF32" w14:textId="77777777" w:rsidR="00684C7F" w:rsidRDefault="00684C7F" w:rsidP="00684C7F">
      <w:pPr>
        <w:spacing w:line="0" w:lineRule="atLeast"/>
        <w:rPr>
          <w:rFonts w:ascii="High Tower Text" w:hAnsi="High Tower Text" w:cs="Times New Roman"/>
          <w:b/>
          <w:i/>
          <w:sz w:val="34"/>
          <w:szCs w:val="34"/>
        </w:rPr>
      </w:pPr>
    </w:p>
    <w:p w14:paraId="68A99F31" w14:textId="210B816D" w:rsidR="00A47947" w:rsidRPr="00684C7F" w:rsidRDefault="00684C7F" w:rsidP="000354B1">
      <w:pPr>
        <w:spacing w:line="0" w:lineRule="atLeast"/>
        <w:rPr>
          <w:rFonts w:ascii="High Tower Text" w:hAnsi="High Tower Text" w:cs="Times New Roman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170E7A5" wp14:editId="6F7F698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304800" r="0" b="313690"/>
                <wp:wrapSquare wrapText="bothSides"/>
                <wp:docPr id="4" name="文字方塊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88178"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513E776" w14:textId="77777777" w:rsidR="00684C7F" w:rsidRPr="00684C7F" w:rsidRDefault="00684C7F" w:rsidP="00684C7F">
                            <w:pPr>
                              <w:spacing w:line="0" w:lineRule="atLeast"/>
                              <w:jc w:val="center"/>
                              <w:rPr>
                                <w:rFonts w:ascii="High Tower Text" w:hAnsi="High Tower Text" w:cs="Times New Roman"/>
                                <w:b/>
                                <w:i/>
                                <w:color w:val="000000" w:themeColor="text1"/>
                                <w:sz w:val="56"/>
                                <w:szCs w:val="56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84C7F">
                              <w:rPr>
                                <w:rFonts w:ascii="High Tower Text" w:hAnsi="High Tower Text" w:cs="Times New Roman"/>
                                <w:b/>
                                <w:i/>
                                <w:color w:val="000000" w:themeColor="text1"/>
                                <w:sz w:val="56"/>
                                <w:szCs w:val="56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t’s too bad. The sword-lions is gone!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70E7A5" id="文字方塊 4" o:spid="_x0000_s1028" type="#_x0000_t202" style="position:absolute;margin-left:0;margin-top:0;width:2in;height:2in;rotation:-449819fd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" filled="f" stroked="f">
                <v:fill o:detectmouseclick="t"/>
                <v:textbox style="mso-fit-shape-to-text:t">
                  <w:txbxContent>
                    <w:p w14:paraId="2513E776" w14:textId="77777777" w:rsidR="00684C7F" w:rsidRPr="00684C7F" w:rsidRDefault="00684C7F" w:rsidP="00684C7F">
                      <w:pPr>
                        <w:spacing w:line="0" w:lineRule="atLeast"/>
                        <w:jc w:val="center"/>
                        <w:rPr>
                          <w:rFonts w:ascii="High Tower Text" w:hAnsi="High Tower Text" w:cs="Times New Roman"/>
                          <w:b/>
                          <w:i/>
                          <w:color w:val="000000" w:themeColor="text1"/>
                          <w:sz w:val="56"/>
                          <w:szCs w:val="56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684C7F">
                        <w:rPr>
                          <w:rFonts w:ascii="High Tower Text" w:hAnsi="High Tower Text" w:cs="Times New Roman"/>
                          <w:b/>
                          <w:i/>
                          <w:color w:val="000000" w:themeColor="text1"/>
                          <w:sz w:val="56"/>
                          <w:szCs w:val="56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It’s too bad. The sword-lions is gone!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A47947" w:rsidRPr="00684C7F" w:rsidSect="00925FE7">
      <w:pgSz w:w="11906" w:h="16838"/>
      <w:pgMar w:top="1440" w:right="1797" w:bottom="1440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396B07" w14:textId="77777777" w:rsidR="000816E4" w:rsidRDefault="000816E4" w:rsidP="00A47947">
      <w:r>
        <w:separator/>
      </w:r>
    </w:p>
  </w:endnote>
  <w:endnote w:type="continuationSeparator" w:id="0">
    <w:p w14:paraId="2A246308" w14:textId="77777777" w:rsidR="000816E4" w:rsidRDefault="000816E4" w:rsidP="00A479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6BC1A1" w14:textId="77777777" w:rsidR="000816E4" w:rsidRDefault="000816E4" w:rsidP="00A47947">
      <w:r>
        <w:separator/>
      </w:r>
    </w:p>
  </w:footnote>
  <w:footnote w:type="continuationSeparator" w:id="0">
    <w:p w14:paraId="3A1A47E7" w14:textId="77777777" w:rsidR="000816E4" w:rsidRDefault="000816E4" w:rsidP="00A479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displayBackgroundShape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2MDE3MTUzNzY2NLNU0lEKTi0uzszPAykwrAUA1deCjywAAAA="/>
  </w:docVars>
  <w:rsids>
    <w:rsidRoot w:val="003B5FCC"/>
    <w:rsid w:val="00011F8F"/>
    <w:rsid w:val="000354B1"/>
    <w:rsid w:val="00045F27"/>
    <w:rsid w:val="00075187"/>
    <w:rsid w:val="000816E4"/>
    <w:rsid w:val="000819D5"/>
    <w:rsid w:val="000A0C54"/>
    <w:rsid w:val="000D477B"/>
    <w:rsid w:val="00157F46"/>
    <w:rsid w:val="001D53D7"/>
    <w:rsid w:val="001E794B"/>
    <w:rsid w:val="00216E01"/>
    <w:rsid w:val="002523B8"/>
    <w:rsid w:val="002A792F"/>
    <w:rsid w:val="002E2754"/>
    <w:rsid w:val="003350EF"/>
    <w:rsid w:val="00352975"/>
    <w:rsid w:val="00366B02"/>
    <w:rsid w:val="0039045F"/>
    <w:rsid w:val="003B5FCC"/>
    <w:rsid w:val="003D57F8"/>
    <w:rsid w:val="003F1196"/>
    <w:rsid w:val="003F2A14"/>
    <w:rsid w:val="00416D05"/>
    <w:rsid w:val="00471A33"/>
    <w:rsid w:val="004965EC"/>
    <w:rsid w:val="004A4355"/>
    <w:rsid w:val="004C58EF"/>
    <w:rsid w:val="004F1A05"/>
    <w:rsid w:val="00573386"/>
    <w:rsid w:val="005C7954"/>
    <w:rsid w:val="0060468F"/>
    <w:rsid w:val="006276B9"/>
    <w:rsid w:val="00675170"/>
    <w:rsid w:val="00684C7F"/>
    <w:rsid w:val="0069685D"/>
    <w:rsid w:val="00720A95"/>
    <w:rsid w:val="007D04F2"/>
    <w:rsid w:val="00802AC5"/>
    <w:rsid w:val="00817ED4"/>
    <w:rsid w:val="0082536F"/>
    <w:rsid w:val="00853C5C"/>
    <w:rsid w:val="008D7F86"/>
    <w:rsid w:val="00916F62"/>
    <w:rsid w:val="00925FE7"/>
    <w:rsid w:val="0094174A"/>
    <w:rsid w:val="00946E25"/>
    <w:rsid w:val="0095145B"/>
    <w:rsid w:val="00976940"/>
    <w:rsid w:val="009D2E63"/>
    <w:rsid w:val="00A00F7D"/>
    <w:rsid w:val="00A01808"/>
    <w:rsid w:val="00A12C2A"/>
    <w:rsid w:val="00A47947"/>
    <w:rsid w:val="00A47DFB"/>
    <w:rsid w:val="00A8464C"/>
    <w:rsid w:val="00B052D5"/>
    <w:rsid w:val="00B10344"/>
    <w:rsid w:val="00B244E1"/>
    <w:rsid w:val="00B6526A"/>
    <w:rsid w:val="00BC2BCB"/>
    <w:rsid w:val="00C74C45"/>
    <w:rsid w:val="00CC2331"/>
    <w:rsid w:val="00CD07C6"/>
    <w:rsid w:val="00D8021B"/>
    <w:rsid w:val="00DB0950"/>
    <w:rsid w:val="00E87CB1"/>
    <w:rsid w:val="00ED25F4"/>
    <w:rsid w:val="00F61369"/>
    <w:rsid w:val="00F650EC"/>
    <w:rsid w:val="00F70A99"/>
    <w:rsid w:val="00FD319D"/>
    <w:rsid w:val="00FD7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D988F8"/>
  <w15:docId w15:val="{B8BC1D57-C91C-4B16-AA3C-E36A5405D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17ED4"/>
    <w:rPr>
      <w:color w:val="808080"/>
    </w:rPr>
  </w:style>
  <w:style w:type="character" w:styleId="a4">
    <w:name w:val="Emphasis"/>
    <w:basedOn w:val="a0"/>
    <w:uiPriority w:val="20"/>
    <w:qFormat/>
    <w:rsid w:val="009D2E63"/>
    <w:rPr>
      <w:i/>
      <w:iCs/>
    </w:rPr>
  </w:style>
  <w:style w:type="character" w:styleId="a5">
    <w:name w:val="annotation reference"/>
    <w:basedOn w:val="a0"/>
    <w:uiPriority w:val="99"/>
    <w:semiHidden/>
    <w:unhideWhenUsed/>
    <w:rsid w:val="00B052D5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B052D5"/>
    <w:rPr>
      <w:sz w:val="20"/>
      <w:szCs w:val="20"/>
    </w:rPr>
  </w:style>
  <w:style w:type="character" w:customStyle="1" w:styleId="a7">
    <w:name w:val="註解文字 字元"/>
    <w:basedOn w:val="a0"/>
    <w:link w:val="a6"/>
    <w:uiPriority w:val="99"/>
    <w:semiHidden/>
    <w:rsid w:val="00B052D5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B052D5"/>
    <w:rPr>
      <w:b/>
      <w:bCs/>
    </w:rPr>
  </w:style>
  <w:style w:type="character" w:customStyle="1" w:styleId="a9">
    <w:name w:val="註解主旨 字元"/>
    <w:basedOn w:val="a7"/>
    <w:link w:val="a8"/>
    <w:uiPriority w:val="99"/>
    <w:semiHidden/>
    <w:rsid w:val="00B052D5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B052D5"/>
    <w:rPr>
      <w:rFonts w:ascii="Segoe UI" w:hAnsi="Segoe UI" w:cs="Segoe U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052D5"/>
    <w:rPr>
      <w:rFonts w:ascii="Segoe UI" w:hAnsi="Segoe UI" w:cs="Segoe UI"/>
      <w:sz w:val="18"/>
      <w:szCs w:val="18"/>
    </w:rPr>
  </w:style>
  <w:style w:type="character" w:styleId="ac">
    <w:name w:val="Hyperlink"/>
    <w:basedOn w:val="a0"/>
    <w:uiPriority w:val="99"/>
    <w:unhideWhenUsed/>
    <w:rsid w:val="0060468F"/>
    <w:rPr>
      <w:color w:val="0563C1" w:themeColor="hyperlink"/>
      <w:u w:val="single"/>
    </w:rPr>
  </w:style>
  <w:style w:type="character" w:styleId="ad">
    <w:name w:val="FollowedHyperlink"/>
    <w:basedOn w:val="a0"/>
    <w:uiPriority w:val="99"/>
    <w:semiHidden/>
    <w:unhideWhenUsed/>
    <w:rsid w:val="00C74C45"/>
    <w:rPr>
      <w:color w:val="954F72" w:themeColor="followed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B1034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B10344"/>
    <w:rPr>
      <w:rFonts w:ascii="細明體" w:eastAsia="細明體" w:hAnsi="細明體" w:cs="細明體"/>
      <w:kern w:val="0"/>
      <w:szCs w:val="24"/>
    </w:rPr>
  </w:style>
  <w:style w:type="paragraph" w:styleId="ae">
    <w:name w:val="List Paragraph"/>
    <w:basedOn w:val="a"/>
    <w:uiPriority w:val="34"/>
    <w:qFormat/>
    <w:rsid w:val="00B10344"/>
    <w:pPr>
      <w:ind w:leftChars="200" w:left="480"/>
    </w:pPr>
  </w:style>
  <w:style w:type="paragraph" w:styleId="af">
    <w:name w:val="header"/>
    <w:basedOn w:val="a"/>
    <w:link w:val="af0"/>
    <w:uiPriority w:val="99"/>
    <w:unhideWhenUsed/>
    <w:rsid w:val="00A4794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0"/>
    <w:link w:val="af"/>
    <w:uiPriority w:val="99"/>
    <w:rsid w:val="00A47947"/>
    <w:rPr>
      <w:sz w:val="20"/>
      <w:szCs w:val="20"/>
    </w:rPr>
  </w:style>
  <w:style w:type="paragraph" w:styleId="af1">
    <w:name w:val="footer"/>
    <w:basedOn w:val="a"/>
    <w:link w:val="af2"/>
    <w:uiPriority w:val="99"/>
    <w:unhideWhenUsed/>
    <w:rsid w:val="00A4794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0"/>
    <w:link w:val="af1"/>
    <w:uiPriority w:val="99"/>
    <w:rsid w:val="00A4794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45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8</TotalTime>
  <Pages>5</Pages>
  <Words>549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TUE</Company>
  <LinksUpToDate>false</LinksUpToDate>
  <CharactersWithSpaces>36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GENA</dc:creator>
  <cp:keywords/>
  <dc:description/>
  <cp:lastModifiedBy>EUGENA</cp:lastModifiedBy>
  <cp:revision>42</cp:revision>
  <cp:lastPrinted>2017-02-28T16:15:00Z</cp:lastPrinted>
  <dcterms:created xsi:type="dcterms:W3CDTF">2017-02-26T10:56:00Z</dcterms:created>
  <dcterms:modified xsi:type="dcterms:W3CDTF">2017-04-05T00:18:00Z</dcterms:modified>
</cp:coreProperties>
</file>